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BBE34D" w14:textId="6E05817C" w:rsidR="007F5E69" w:rsidRPr="005457D0" w:rsidRDefault="005169F4" w:rsidP="005457D0">
      <w:pPr>
        <w:shd w:val="clear" w:color="auto" w:fill="000000" w:themeFill="text1"/>
        <w:jc w:val="center"/>
        <w:rPr>
          <w:rFonts w:ascii="Arial" w:hAnsi="Arial" w:cs="Arial"/>
          <w:b/>
          <w:color w:val="FFFFFF" w:themeColor="background1"/>
          <w:sz w:val="34"/>
          <w:szCs w:val="36"/>
        </w:rPr>
      </w:pPr>
      <w:r>
        <w:rPr>
          <w:rFonts w:ascii="Arial" w:hAnsi="Arial" w:cs="Arial"/>
          <w:b/>
          <w:color w:val="FFFFFF" w:themeColor="background1"/>
          <w:sz w:val="34"/>
          <w:szCs w:val="36"/>
        </w:rPr>
        <w:t>HDR</w:t>
      </w:r>
      <w:r w:rsidR="0054058B" w:rsidRPr="005457D0">
        <w:rPr>
          <w:rFonts w:ascii="Arial" w:hAnsi="Arial" w:cs="Arial"/>
          <w:b/>
          <w:color w:val="FFFFFF" w:themeColor="background1"/>
          <w:sz w:val="34"/>
          <w:szCs w:val="36"/>
        </w:rPr>
        <w:t xml:space="preserve"> </w:t>
      </w:r>
      <w:r w:rsidR="00D55EC7">
        <w:rPr>
          <w:rFonts w:ascii="Arial" w:hAnsi="Arial" w:cs="Arial"/>
          <w:b/>
          <w:color w:val="FFFFFF" w:themeColor="background1"/>
          <w:sz w:val="34"/>
          <w:szCs w:val="36"/>
        </w:rPr>
        <w:t>Thesis Citation</w:t>
      </w:r>
      <w:r w:rsidR="007A2869" w:rsidRPr="007A2869">
        <w:rPr>
          <w:rFonts w:ascii="Arial" w:hAnsi="Arial" w:cs="Arial"/>
          <w:b/>
          <w:color w:val="FFFFFF" w:themeColor="background1"/>
          <w:sz w:val="34"/>
          <w:szCs w:val="36"/>
        </w:rPr>
        <w:t xml:space="preserve"> </w:t>
      </w:r>
      <w:r w:rsidR="007A2869">
        <w:rPr>
          <w:rFonts w:ascii="Arial" w:hAnsi="Arial" w:cs="Arial"/>
          <w:b/>
          <w:color w:val="FFFFFF" w:themeColor="background1"/>
          <w:sz w:val="34"/>
          <w:szCs w:val="36"/>
        </w:rPr>
        <w:t xml:space="preserve">for </w:t>
      </w:r>
      <w:r w:rsidR="007A2869" w:rsidRPr="005457D0">
        <w:rPr>
          <w:rFonts w:ascii="Arial" w:hAnsi="Arial" w:cs="Arial"/>
          <w:b/>
          <w:color w:val="FFFFFF" w:themeColor="background1"/>
          <w:sz w:val="34"/>
          <w:szCs w:val="36"/>
        </w:rPr>
        <w:t>Graduation</w:t>
      </w:r>
    </w:p>
    <w:p w14:paraId="1C0BD891" w14:textId="77777777" w:rsidR="007F5E69" w:rsidRPr="00E21119" w:rsidRDefault="007F5E69" w:rsidP="007F5E69">
      <w:pPr>
        <w:rPr>
          <w:rFonts w:ascii="Arial" w:hAnsi="Arial" w:cs="Arial"/>
          <w:b/>
          <w:sz w:val="26"/>
          <w:szCs w:val="28"/>
        </w:rPr>
      </w:pPr>
    </w:p>
    <w:p w14:paraId="0D7FF31E" w14:textId="4A98B9FC" w:rsidR="007F5E69" w:rsidRPr="00E21119" w:rsidRDefault="008B42A4" w:rsidP="007F5E69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is form should be completed by the Principal Superv</w:t>
      </w:r>
      <w:r w:rsidR="00EC552C">
        <w:rPr>
          <w:rFonts w:ascii="Arial" w:hAnsi="Arial" w:cs="Arial"/>
          <w:sz w:val="22"/>
        </w:rPr>
        <w:t>is</w:t>
      </w:r>
      <w:r w:rsidR="005169F4">
        <w:rPr>
          <w:rFonts w:ascii="Arial" w:hAnsi="Arial" w:cs="Arial"/>
          <w:sz w:val="22"/>
        </w:rPr>
        <w:t>or of a HDR</w:t>
      </w:r>
      <w:r>
        <w:rPr>
          <w:rFonts w:ascii="Arial" w:hAnsi="Arial" w:cs="Arial"/>
          <w:sz w:val="22"/>
        </w:rPr>
        <w:t xml:space="preserve"> student. E</w:t>
      </w:r>
      <w:r w:rsidR="00811237">
        <w:rPr>
          <w:rFonts w:ascii="Arial" w:hAnsi="Arial" w:cs="Arial"/>
          <w:sz w:val="22"/>
        </w:rPr>
        <w:t>mail</w:t>
      </w:r>
      <w:r>
        <w:rPr>
          <w:rFonts w:ascii="Arial" w:hAnsi="Arial" w:cs="Arial"/>
          <w:sz w:val="22"/>
        </w:rPr>
        <w:t xml:space="preserve"> the completed</w:t>
      </w:r>
      <w:r w:rsidR="007F5E69" w:rsidRPr="00E21119">
        <w:rPr>
          <w:rFonts w:ascii="Arial" w:hAnsi="Arial" w:cs="Arial"/>
          <w:sz w:val="22"/>
        </w:rPr>
        <w:t xml:space="preserve"> form to the </w:t>
      </w:r>
      <w:r w:rsidR="00B16955">
        <w:rPr>
          <w:rFonts w:ascii="Arial" w:hAnsi="Arial" w:cs="Arial"/>
          <w:sz w:val="22"/>
        </w:rPr>
        <w:t>Office of Graduate Research</w:t>
      </w:r>
      <w:r w:rsidR="00811237">
        <w:rPr>
          <w:rFonts w:ascii="Arial" w:hAnsi="Arial" w:cs="Arial"/>
          <w:sz w:val="22"/>
        </w:rPr>
        <w:t xml:space="preserve"> at </w:t>
      </w:r>
      <w:hyperlink r:id="rId7" w:history="1">
        <w:r w:rsidR="00811237" w:rsidRPr="001E51D1">
          <w:rPr>
            <w:rStyle w:val="Hyperlink"/>
            <w:rFonts w:ascii="Arial" w:hAnsi="Arial" w:cs="Arial"/>
            <w:sz w:val="22"/>
          </w:rPr>
          <w:t>hdr.exams@flinders.edu.au</w:t>
        </w:r>
      </w:hyperlink>
      <w:r w:rsidR="00811237">
        <w:rPr>
          <w:rFonts w:ascii="Arial" w:hAnsi="Arial" w:cs="Arial"/>
          <w:sz w:val="22"/>
        </w:rPr>
        <w:t xml:space="preserve"> at the same time</w:t>
      </w:r>
      <w:r w:rsidR="00866173">
        <w:rPr>
          <w:rFonts w:ascii="Arial" w:hAnsi="Arial" w:cs="Arial"/>
          <w:sz w:val="22"/>
        </w:rPr>
        <w:t xml:space="preserve"> you submit the Nomination of E</w:t>
      </w:r>
      <w:r w:rsidR="00811237">
        <w:rPr>
          <w:rFonts w:ascii="Arial" w:hAnsi="Arial" w:cs="Arial"/>
          <w:sz w:val="22"/>
        </w:rPr>
        <w:t xml:space="preserve">xaminers form. </w:t>
      </w:r>
    </w:p>
    <w:p w14:paraId="009E8178" w14:textId="77777777" w:rsidR="00E21119" w:rsidRPr="00E21119" w:rsidRDefault="00E21119" w:rsidP="007F5E69">
      <w:pPr>
        <w:rPr>
          <w:rFonts w:ascii="Arial" w:hAnsi="Arial" w:cs="Arial"/>
          <w:sz w:val="22"/>
        </w:rPr>
      </w:pPr>
    </w:p>
    <w:p w14:paraId="010923A5" w14:textId="53ECE9DC" w:rsidR="008B42A4" w:rsidRPr="00D220BD" w:rsidRDefault="00E21119" w:rsidP="008B42A4">
      <w:pPr>
        <w:rPr>
          <w:rFonts w:ascii="Arial" w:eastAsia="Arial Unicode MS" w:hAnsi="Arial" w:cs="Arial"/>
          <w:sz w:val="22"/>
          <w:szCs w:val="22"/>
        </w:rPr>
      </w:pPr>
      <w:r w:rsidRPr="00E21119">
        <w:rPr>
          <w:rFonts w:ascii="Arial" w:eastAsia="Arial Unicode MS" w:hAnsi="Arial" w:cs="Arial"/>
          <w:sz w:val="22"/>
        </w:rPr>
        <w:t xml:space="preserve">The </w:t>
      </w:r>
      <w:r w:rsidR="00A80783">
        <w:rPr>
          <w:rFonts w:ascii="Arial" w:eastAsia="Arial Unicode MS" w:hAnsi="Arial" w:cs="Arial"/>
          <w:sz w:val="22"/>
        </w:rPr>
        <w:t xml:space="preserve">thesis </w:t>
      </w:r>
      <w:r w:rsidR="00202D92">
        <w:rPr>
          <w:rFonts w:ascii="Arial" w:eastAsia="Arial Unicode MS" w:hAnsi="Arial" w:cs="Arial"/>
          <w:sz w:val="22"/>
        </w:rPr>
        <w:t>summary</w:t>
      </w:r>
      <w:r w:rsidR="00202D92" w:rsidRPr="00E21119">
        <w:rPr>
          <w:rFonts w:ascii="Arial" w:eastAsia="Arial Unicode MS" w:hAnsi="Arial" w:cs="Arial"/>
          <w:sz w:val="22"/>
        </w:rPr>
        <w:t xml:space="preserve"> </w:t>
      </w:r>
      <w:r w:rsidRPr="00E21119">
        <w:rPr>
          <w:rFonts w:ascii="Arial" w:eastAsia="Arial Unicode MS" w:hAnsi="Arial" w:cs="Arial"/>
          <w:sz w:val="22"/>
        </w:rPr>
        <w:t>will be in</w:t>
      </w:r>
      <w:r w:rsidR="00A377ED">
        <w:rPr>
          <w:rFonts w:ascii="Arial" w:eastAsia="Arial Unicode MS" w:hAnsi="Arial" w:cs="Arial"/>
          <w:sz w:val="22"/>
        </w:rPr>
        <w:t>cluded in the graduation book</w:t>
      </w:r>
      <w:r w:rsidRPr="00E21119">
        <w:rPr>
          <w:rFonts w:ascii="Arial" w:eastAsia="Arial Unicode MS" w:hAnsi="Arial" w:cs="Arial"/>
          <w:sz w:val="22"/>
        </w:rPr>
        <w:t xml:space="preserve"> when </w:t>
      </w:r>
      <w:r w:rsidR="00EC552C">
        <w:rPr>
          <w:rFonts w:ascii="Arial" w:eastAsia="Arial Unicode MS" w:hAnsi="Arial" w:cs="Arial"/>
          <w:sz w:val="22"/>
        </w:rPr>
        <w:t>students</w:t>
      </w:r>
      <w:r w:rsidR="00D146E2" w:rsidRPr="00E21119">
        <w:rPr>
          <w:rFonts w:ascii="Arial" w:eastAsia="Arial Unicode MS" w:hAnsi="Arial" w:cs="Arial"/>
          <w:sz w:val="22"/>
        </w:rPr>
        <w:t xml:space="preserve"> </w:t>
      </w:r>
      <w:r w:rsidRPr="00E21119">
        <w:rPr>
          <w:rFonts w:ascii="Arial" w:eastAsia="Arial Unicode MS" w:hAnsi="Arial" w:cs="Arial"/>
          <w:sz w:val="22"/>
        </w:rPr>
        <w:t>are awarded their degree,</w:t>
      </w:r>
      <w:r w:rsidR="005A01A0">
        <w:rPr>
          <w:rFonts w:ascii="Arial" w:eastAsia="Arial Unicode MS" w:hAnsi="Arial" w:cs="Arial"/>
          <w:sz w:val="22"/>
        </w:rPr>
        <w:t xml:space="preserve"> including graduates</w:t>
      </w:r>
      <w:r w:rsidR="007A2869" w:rsidRPr="007A2869">
        <w:rPr>
          <w:rFonts w:ascii="Arial" w:eastAsia="Arial Unicode MS" w:hAnsi="Arial" w:cs="Arial"/>
          <w:i/>
          <w:sz w:val="22"/>
        </w:rPr>
        <w:t xml:space="preserve"> in absentia</w:t>
      </w:r>
      <w:r w:rsidR="005A01A0">
        <w:rPr>
          <w:rFonts w:ascii="Arial" w:eastAsia="Arial Unicode MS" w:hAnsi="Arial" w:cs="Arial"/>
          <w:sz w:val="22"/>
        </w:rPr>
        <w:t xml:space="preserve">. </w:t>
      </w:r>
      <w:r w:rsidR="008B42A4" w:rsidRPr="00D220BD">
        <w:rPr>
          <w:rFonts w:ascii="Arial" w:eastAsia="Arial Unicode MS" w:hAnsi="Arial" w:cs="Arial"/>
          <w:sz w:val="22"/>
          <w:szCs w:val="22"/>
        </w:rPr>
        <w:t xml:space="preserve">The </w:t>
      </w:r>
      <w:r w:rsidR="008B42A4">
        <w:rPr>
          <w:rFonts w:ascii="Arial" w:eastAsia="Arial Unicode MS" w:hAnsi="Arial" w:cs="Arial"/>
          <w:sz w:val="22"/>
        </w:rPr>
        <w:t>thesis summary</w:t>
      </w:r>
      <w:r w:rsidR="008B42A4" w:rsidRPr="00E21119">
        <w:rPr>
          <w:rFonts w:ascii="Arial" w:eastAsia="Arial Unicode MS" w:hAnsi="Arial" w:cs="Arial"/>
          <w:sz w:val="22"/>
        </w:rPr>
        <w:t xml:space="preserve"> </w:t>
      </w:r>
      <w:r w:rsidR="008B42A4" w:rsidRPr="00D220BD">
        <w:rPr>
          <w:rFonts w:ascii="Arial" w:eastAsia="Arial Unicode MS" w:hAnsi="Arial" w:cs="Arial"/>
          <w:sz w:val="22"/>
          <w:szCs w:val="22"/>
        </w:rPr>
        <w:t xml:space="preserve">is also used for the Australian Higher Education Graduation Statement (AHEGS) provided to each graduate. For more information about the AHEGS go to: </w:t>
      </w:r>
      <w:hyperlink r:id="rId8" w:history="1">
        <w:r w:rsidR="008B42A4" w:rsidRPr="00D220BD">
          <w:rPr>
            <w:rStyle w:val="Hyperlink"/>
            <w:rFonts w:ascii="Arial" w:eastAsia="Arial Unicode MS" w:hAnsi="Arial" w:cs="Arial"/>
            <w:sz w:val="22"/>
            <w:szCs w:val="22"/>
          </w:rPr>
          <w:t>flinders.edu.au/enrolling/student-records/</w:t>
        </w:r>
        <w:proofErr w:type="spellStart"/>
        <w:r w:rsidR="008B42A4" w:rsidRPr="00D220BD">
          <w:rPr>
            <w:rStyle w:val="Hyperlink"/>
            <w:rFonts w:ascii="Arial" w:eastAsia="Arial Unicode MS" w:hAnsi="Arial" w:cs="Arial"/>
            <w:sz w:val="22"/>
            <w:szCs w:val="22"/>
          </w:rPr>
          <w:t>ahegs.cfm</w:t>
        </w:r>
        <w:proofErr w:type="spellEnd"/>
      </w:hyperlink>
    </w:p>
    <w:p w14:paraId="56A911D5" w14:textId="77777777" w:rsidR="008B42A4" w:rsidRDefault="008B42A4" w:rsidP="00D220BD">
      <w:pPr>
        <w:rPr>
          <w:rFonts w:ascii="Arial" w:eastAsia="Arial Unicode MS" w:hAnsi="Arial" w:cs="Arial"/>
          <w:b/>
          <w:sz w:val="22"/>
        </w:rPr>
      </w:pPr>
    </w:p>
    <w:p w14:paraId="166A7BD7" w14:textId="19C0CC0A" w:rsidR="00D220BD" w:rsidRPr="00F25E2F" w:rsidRDefault="00F25E2F" w:rsidP="00D220BD">
      <w:pPr>
        <w:rPr>
          <w:rFonts w:ascii="Arial Unicode MS" w:eastAsia="Arial Unicode MS" w:hAnsi="Arial Unicode MS" w:cs="Arial Unicode MS"/>
          <w:b/>
          <w:sz w:val="16"/>
          <w:szCs w:val="16"/>
        </w:rPr>
      </w:pPr>
      <w:r>
        <w:rPr>
          <w:rFonts w:ascii="Arial" w:eastAsia="Arial Unicode MS" w:hAnsi="Arial" w:cs="Arial"/>
          <w:sz w:val="22"/>
        </w:rPr>
        <w:t xml:space="preserve">For </w:t>
      </w:r>
      <w:r w:rsidR="008B42A4">
        <w:rPr>
          <w:rFonts w:ascii="Arial" w:eastAsia="Arial Unicode MS" w:hAnsi="Arial" w:cs="Arial"/>
          <w:sz w:val="22"/>
        </w:rPr>
        <w:t>the thesis summary</w:t>
      </w:r>
      <w:r>
        <w:rPr>
          <w:rFonts w:ascii="Arial" w:eastAsia="Arial Unicode MS" w:hAnsi="Arial" w:cs="Arial"/>
          <w:sz w:val="22"/>
        </w:rPr>
        <w:t xml:space="preserve">, </w:t>
      </w:r>
      <w:r w:rsidR="00E21119" w:rsidRPr="00E21119">
        <w:rPr>
          <w:rFonts w:ascii="Arial" w:eastAsia="Arial Unicode MS" w:hAnsi="Arial" w:cs="Arial"/>
          <w:sz w:val="22"/>
        </w:rPr>
        <w:t xml:space="preserve">please identify the key contributions and significance of the research </w:t>
      </w:r>
      <w:r w:rsidR="00E21119" w:rsidRPr="00F25E2F">
        <w:rPr>
          <w:rFonts w:ascii="Arial" w:eastAsia="Arial Unicode MS" w:hAnsi="Arial" w:cs="Arial"/>
          <w:b/>
          <w:sz w:val="22"/>
        </w:rPr>
        <w:t>in a style easily understood by graduands, their families and guests</w:t>
      </w:r>
      <w:r w:rsidR="005457D0" w:rsidRPr="00F25E2F">
        <w:rPr>
          <w:rFonts w:ascii="Arial" w:eastAsia="Arial Unicode MS" w:hAnsi="Arial" w:cs="Arial"/>
          <w:b/>
          <w:sz w:val="22"/>
        </w:rPr>
        <w:t>.</w:t>
      </w:r>
      <w:r w:rsidR="00D220BD" w:rsidRPr="00F25E2F">
        <w:rPr>
          <w:rFonts w:ascii="Arial Unicode MS" w:eastAsia="Arial Unicode MS" w:hAnsi="Arial Unicode MS" w:cs="Arial Unicode MS"/>
          <w:b/>
          <w:sz w:val="16"/>
          <w:szCs w:val="16"/>
        </w:rPr>
        <w:t xml:space="preserve"> </w:t>
      </w:r>
    </w:p>
    <w:p w14:paraId="0E1DAE24" w14:textId="77777777" w:rsidR="00D220BD" w:rsidRDefault="00315E94" w:rsidP="00315E94">
      <w:pPr>
        <w:tabs>
          <w:tab w:val="left" w:pos="5640"/>
        </w:tabs>
        <w:rPr>
          <w:rFonts w:ascii="Arial Unicode MS" w:eastAsia="Arial Unicode MS" w:hAnsi="Arial Unicode MS" w:cs="Arial Unicode MS"/>
          <w:sz w:val="16"/>
          <w:szCs w:val="16"/>
        </w:rPr>
      </w:pPr>
      <w:r>
        <w:rPr>
          <w:rFonts w:ascii="Arial Unicode MS" w:eastAsia="Arial Unicode MS" w:hAnsi="Arial Unicode MS" w:cs="Arial Unicode MS"/>
          <w:sz w:val="16"/>
          <w:szCs w:val="16"/>
        </w:rPr>
        <w:tab/>
      </w:r>
    </w:p>
    <w:p w14:paraId="7F226D6E" w14:textId="40530A16" w:rsidR="007F5E69" w:rsidRPr="00E21119" w:rsidRDefault="0041702C" w:rsidP="007F5E69">
      <w:pPr>
        <w:rPr>
          <w:rFonts w:ascii="Arial" w:hAnsi="Arial" w:cs="Arial"/>
          <w:sz w:val="22"/>
        </w:rPr>
      </w:pPr>
      <w:r w:rsidRPr="00E21119">
        <w:rPr>
          <w:rFonts w:ascii="Arial" w:hAnsi="Arial" w:cs="Arial"/>
          <w:sz w:val="22"/>
        </w:rPr>
        <w:t xml:space="preserve">For </w:t>
      </w:r>
      <w:r w:rsidR="00A02DC7" w:rsidRPr="00E21119">
        <w:rPr>
          <w:rFonts w:ascii="Arial" w:hAnsi="Arial" w:cs="Arial"/>
          <w:sz w:val="22"/>
        </w:rPr>
        <w:t xml:space="preserve">a </w:t>
      </w:r>
      <w:r w:rsidR="00A80783">
        <w:rPr>
          <w:rFonts w:ascii="Arial" w:hAnsi="Arial" w:cs="Arial"/>
          <w:sz w:val="22"/>
        </w:rPr>
        <w:t xml:space="preserve">thesis </w:t>
      </w:r>
      <w:r w:rsidR="00202D92">
        <w:rPr>
          <w:rFonts w:ascii="Arial" w:hAnsi="Arial" w:cs="Arial"/>
          <w:sz w:val="22"/>
        </w:rPr>
        <w:t>summary</w:t>
      </w:r>
      <w:r w:rsidR="00202D92" w:rsidRPr="00E21119">
        <w:rPr>
          <w:rFonts w:ascii="Arial" w:hAnsi="Arial" w:cs="Arial"/>
          <w:sz w:val="22"/>
        </w:rPr>
        <w:t xml:space="preserve"> </w:t>
      </w:r>
      <w:r w:rsidR="007F5E69" w:rsidRPr="00E21119">
        <w:rPr>
          <w:rFonts w:ascii="Arial" w:hAnsi="Arial" w:cs="Arial"/>
          <w:sz w:val="22"/>
        </w:rPr>
        <w:t>sample, please refer to the following page.</w:t>
      </w:r>
    </w:p>
    <w:p w14:paraId="66CD08B9" w14:textId="77777777" w:rsidR="007F5E69" w:rsidRPr="00E21119" w:rsidRDefault="007F5E69" w:rsidP="007F5E69">
      <w:pPr>
        <w:rPr>
          <w:rFonts w:ascii="Arial" w:hAnsi="Arial" w:cs="Arial"/>
          <w:sz w:val="22"/>
        </w:rPr>
      </w:pPr>
      <w:r w:rsidRPr="00E21119">
        <w:rPr>
          <w:rFonts w:ascii="Arial" w:hAnsi="Arial" w:cs="Arial"/>
          <w:sz w:val="22"/>
        </w:rPr>
        <w:t xml:space="preserve"> 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08"/>
        <w:gridCol w:w="7834"/>
      </w:tblGrid>
      <w:tr w:rsidR="007F5E69" w:rsidRPr="00E21119" w14:paraId="451FDDA7" w14:textId="77777777" w:rsidTr="000565B5">
        <w:tc>
          <w:tcPr>
            <w:tcW w:w="1908" w:type="dxa"/>
          </w:tcPr>
          <w:p w14:paraId="62D49379" w14:textId="77777777" w:rsidR="007F5E69" w:rsidRPr="00E21119" w:rsidRDefault="007F5E69" w:rsidP="00624151">
            <w:pPr>
              <w:pStyle w:val="Heading3"/>
              <w:rPr>
                <w:sz w:val="24"/>
              </w:rPr>
            </w:pPr>
            <w:r w:rsidRPr="00E21119">
              <w:rPr>
                <w:sz w:val="24"/>
              </w:rPr>
              <w:t>Name</w:t>
            </w:r>
            <w:r w:rsidR="00440709">
              <w:rPr>
                <w:sz w:val="24"/>
              </w:rPr>
              <w:t>:</w:t>
            </w:r>
          </w:p>
        </w:tc>
        <w:tc>
          <w:tcPr>
            <w:tcW w:w="7834" w:type="dxa"/>
          </w:tcPr>
          <w:p w14:paraId="70CDBAF6" w14:textId="77777777" w:rsidR="007F5E69" w:rsidRDefault="007F5E69" w:rsidP="00624151">
            <w:pPr>
              <w:rPr>
                <w:rFonts w:ascii="Arial" w:hAnsi="Arial" w:cs="Arial"/>
                <w:sz w:val="22"/>
              </w:rPr>
            </w:pPr>
          </w:p>
          <w:p w14:paraId="102A62E0" w14:textId="0B32D1AF" w:rsidR="00F94549" w:rsidRPr="00E21119" w:rsidRDefault="00F94549" w:rsidP="00624151">
            <w:pPr>
              <w:rPr>
                <w:rFonts w:ascii="Arial" w:hAnsi="Arial" w:cs="Arial"/>
                <w:sz w:val="22"/>
              </w:rPr>
            </w:pPr>
          </w:p>
        </w:tc>
      </w:tr>
      <w:tr w:rsidR="007F5E69" w:rsidRPr="00E21119" w14:paraId="46CFE2B0" w14:textId="77777777" w:rsidTr="000565B5">
        <w:tc>
          <w:tcPr>
            <w:tcW w:w="1908" w:type="dxa"/>
          </w:tcPr>
          <w:p w14:paraId="728724EF" w14:textId="77777777" w:rsidR="007F5E69" w:rsidRPr="00866173" w:rsidRDefault="007F5E69" w:rsidP="00624151">
            <w:pPr>
              <w:pStyle w:val="Heading3"/>
              <w:rPr>
                <w:sz w:val="22"/>
                <w:szCs w:val="22"/>
              </w:rPr>
            </w:pPr>
            <w:r w:rsidRPr="00866173">
              <w:rPr>
                <w:sz w:val="22"/>
                <w:szCs w:val="22"/>
              </w:rPr>
              <w:t xml:space="preserve">Student ID: </w:t>
            </w:r>
          </w:p>
        </w:tc>
        <w:tc>
          <w:tcPr>
            <w:tcW w:w="7834" w:type="dxa"/>
          </w:tcPr>
          <w:p w14:paraId="7398BB3E" w14:textId="77777777" w:rsidR="007F5E69" w:rsidRDefault="007F5E69" w:rsidP="00624151">
            <w:pPr>
              <w:rPr>
                <w:rFonts w:ascii="Arial" w:hAnsi="Arial" w:cs="Arial"/>
                <w:sz w:val="22"/>
              </w:rPr>
            </w:pPr>
          </w:p>
          <w:p w14:paraId="45A0D9CA" w14:textId="37A2CFB6" w:rsidR="00F94549" w:rsidRPr="00E21119" w:rsidRDefault="00F94549" w:rsidP="00624151">
            <w:pPr>
              <w:rPr>
                <w:rFonts w:ascii="Arial" w:hAnsi="Arial" w:cs="Arial"/>
                <w:sz w:val="22"/>
              </w:rPr>
            </w:pPr>
          </w:p>
        </w:tc>
      </w:tr>
      <w:tr w:rsidR="007F5E69" w:rsidRPr="00E21119" w14:paraId="22433945" w14:textId="77777777" w:rsidTr="000565B5">
        <w:tc>
          <w:tcPr>
            <w:tcW w:w="1908" w:type="dxa"/>
          </w:tcPr>
          <w:p w14:paraId="30385EA4" w14:textId="2E6A2A20" w:rsidR="007F5E69" w:rsidRPr="00866173" w:rsidRDefault="00F25E2F" w:rsidP="00624151">
            <w:pPr>
              <w:pStyle w:val="Heading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llege</w:t>
            </w:r>
            <w:r w:rsidR="007F5E69" w:rsidRPr="00866173">
              <w:rPr>
                <w:sz w:val="22"/>
                <w:szCs w:val="22"/>
              </w:rPr>
              <w:t>:</w:t>
            </w:r>
          </w:p>
        </w:tc>
        <w:tc>
          <w:tcPr>
            <w:tcW w:w="7834" w:type="dxa"/>
          </w:tcPr>
          <w:p w14:paraId="142B9868" w14:textId="77777777" w:rsidR="007F5E69" w:rsidRDefault="007F5E69" w:rsidP="00624151">
            <w:pPr>
              <w:rPr>
                <w:rFonts w:ascii="Arial" w:hAnsi="Arial" w:cs="Arial"/>
                <w:sz w:val="22"/>
              </w:rPr>
            </w:pPr>
          </w:p>
          <w:p w14:paraId="7D939836" w14:textId="7C07483D" w:rsidR="00F94549" w:rsidRPr="00E21119" w:rsidRDefault="00F94549" w:rsidP="00624151">
            <w:pPr>
              <w:rPr>
                <w:rFonts w:ascii="Arial" w:hAnsi="Arial" w:cs="Arial"/>
                <w:sz w:val="22"/>
              </w:rPr>
            </w:pPr>
          </w:p>
        </w:tc>
      </w:tr>
      <w:tr w:rsidR="007F5E69" w:rsidRPr="00E21119" w14:paraId="4D0774F7" w14:textId="77777777" w:rsidTr="000565B5">
        <w:tc>
          <w:tcPr>
            <w:tcW w:w="1908" w:type="dxa"/>
          </w:tcPr>
          <w:p w14:paraId="07F8C40B" w14:textId="77777777" w:rsidR="007F5E69" w:rsidRPr="00866173" w:rsidRDefault="007F5E69" w:rsidP="00624151">
            <w:pPr>
              <w:pStyle w:val="Heading3"/>
              <w:rPr>
                <w:sz w:val="22"/>
                <w:szCs w:val="22"/>
              </w:rPr>
            </w:pPr>
            <w:r w:rsidRPr="00866173">
              <w:rPr>
                <w:sz w:val="22"/>
                <w:szCs w:val="22"/>
              </w:rPr>
              <w:t>Thesis Title:</w:t>
            </w:r>
          </w:p>
        </w:tc>
        <w:tc>
          <w:tcPr>
            <w:tcW w:w="7834" w:type="dxa"/>
          </w:tcPr>
          <w:p w14:paraId="040EF631" w14:textId="3E6B452B" w:rsidR="007F5E69" w:rsidRPr="00F94549" w:rsidRDefault="007F5E69" w:rsidP="00DC58C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F5E69" w:rsidRPr="00E21119" w14:paraId="6B412790" w14:textId="77777777" w:rsidTr="000565B5">
        <w:trPr>
          <w:trHeight w:val="135"/>
        </w:trPr>
        <w:tc>
          <w:tcPr>
            <w:tcW w:w="9742" w:type="dxa"/>
            <w:gridSpan w:val="2"/>
          </w:tcPr>
          <w:p w14:paraId="321F064B" w14:textId="39DEE584" w:rsidR="007F5E69" w:rsidRPr="00866173" w:rsidRDefault="00202D92" w:rsidP="00202D92">
            <w:pPr>
              <w:pStyle w:val="Heading3"/>
              <w:rPr>
                <w:sz w:val="22"/>
                <w:szCs w:val="22"/>
              </w:rPr>
            </w:pPr>
            <w:r w:rsidRPr="00866173">
              <w:rPr>
                <w:sz w:val="22"/>
                <w:szCs w:val="22"/>
              </w:rPr>
              <w:t>Thesis Summary</w:t>
            </w:r>
            <w:r w:rsidR="00324FF5" w:rsidRPr="00866173">
              <w:rPr>
                <w:sz w:val="22"/>
                <w:szCs w:val="22"/>
              </w:rPr>
              <w:t xml:space="preserve"> </w:t>
            </w:r>
            <w:r w:rsidR="00A02DC7" w:rsidRPr="00866173">
              <w:rPr>
                <w:b w:val="0"/>
                <w:sz w:val="22"/>
                <w:szCs w:val="22"/>
              </w:rPr>
              <w:t xml:space="preserve">(please limit your wording to </w:t>
            </w:r>
            <w:r w:rsidR="00F25E2F">
              <w:rPr>
                <w:b w:val="0"/>
                <w:sz w:val="22"/>
                <w:szCs w:val="22"/>
              </w:rPr>
              <w:t xml:space="preserve">max </w:t>
            </w:r>
            <w:r w:rsidR="00A02DC7" w:rsidRPr="00866173">
              <w:rPr>
                <w:b w:val="0"/>
                <w:sz w:val="22"/>
                <w:szCs w:val="22"/>
              </w:rPr>
              <w:t>150 words):</w:t>
            </w:r>
          </w:p>
        </w:tc>
      </w:tr>
      <w:tr w:rsidR="007F5E69" w:rsidRPr="00E21119" w14:paraId="63909353" w14:textId="77777777" w:rsidTr="000565B5">
        <w:trPr>
          <w:trHeight w:val="135"/>
        </w:trPr>
        <w:tc>
          <w:tcPr>
            <w:tcW w:w="9742" w:type="dxa"/>
            <w:gridSpan w:val="2"/>
          </w:tcPr>
          <w:p w14:paraId="3D97A19E" w14:textId="77777777" w:rsidR="007F5E69" w:rsidRPr="00866173" w:rsidRDefault="007F5E69" w:rsidP="00624151">
            <w:pPr>
              <w:rPr>
                <w:rFonts w:ascii="Arial" w:hAnsi="Arial" w:cs="Arial"/>
                <w:sz w:val="22"/>
                <w:szCs w:val="22"/>
              </w:rPr>
            </w:pPr>
          </w:p>
          <w:p w14:paraId="344969F3" w14:textId="77777777" w:rsidR="008003E6" w:rsidRDefault="008003E6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7F725542" w14:textId="77777777" w:rsidR="00842881" w:rsidRDefault="00842881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03DB7D7" w14:textId="77777777" w:rsidR="00842881" w:rsidRDefault="00842881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37AD1C" w14:textId="77777777" w:rsidR="00842881" w:rsidRDefault="00842881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1AF8E2FE" w14:textId="77777777" w:rsidR="00842881" w:rsidRDefault="00842881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06789A74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BCA0990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70DDC6B5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071CEF17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7C0CF708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186DD828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90A3FE3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2941BAA3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9A1CA84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2EE318D9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93D1013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B9D7B1D" w14:textId="77777777" w:rsidR="000565B5" w:rsidRDefault="000565B5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7469353" w14:textId="77777777" w:rsidR="00842881" w:rsidRDefault="00842881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98EAB4C" w14:textId="77777777" w:rsidR="00842881" w:rsidRDefault="00842881" w:rsidP="00842881">
            <w:pPr>
              <w:rPr>
                <w:rFonts w:ascii="Arial" w:hAnsi="Arial" w:cs="Arial"/>
                <w:sz w:val="22"/>
                <w:szCs w:val="22"/>
              </w:rPr>
            </w:pPr>
          </w:p>
          <w:p w14:paraId="0DDC9D70" w14:textId="35455337" w:rsidR="00842881" w:rsidRPr="00866173" w:rsidRDefault="00842881" w:rsidP="0084288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5BE2F6" w14:textId="77777777" w:rsidR="007A2869" w:rsidRDefault="007A2869">
      <w:pPr>
        <w:rPr>
          <w:rFonts w:ascii="Arial" w:hAnsi="Arial" w:cs="Arial"/>
          <w:b/>
          <w:sz w:val="30"/>
          <w:szCs w:val="32"/>
        </w:rPr>
      </w:pPr>
      <w:r>
        <w:rPr>
          <w:rFonts w:ascii="Arial" w:hAnsi="Arial" w:cs="Arial"/>
          <w:b/>
          <w:sz w:val="30"/>
          <w:szCs w:val="32"/>
        </w:rPr>
        <w:br w:type="page"/>
      </w:r>
    </w:p>
    <w:p w14:paraId="12A93108" w14:textId="5191C5BE" w:rsidR="005B27F2" w:rsidRPr="00E21119" w:rsidRDefault="005B27F2" w:rsidP="005B27F2">
      <w:pPr>
        <w:jc w:val="center"/>
        <w:rPr>
          <w:rFonts w:ascii="Arial" w:hAnsi="Arial" w:cs="Arial"/>
          <w:b/>
          <w:sz w:val="30"/>
          <w:szCs w:val="32"/>
        </w:rPr>
      </w:pPr>
      <w:r w:rsidRPr="00E21119">
        <w:rPr>
          <w:rFonts w:ascii="Arial" w:hAnsi="Arial" w:cs="Arial"/>
          <w:b/>
          <w:sz w:val="30"/>
          <w:szCs w:val="32"/>
        </w:rPr>
        <w:lastRenderedPageBreak/>
        <w:t xml:space="preserve">Sample </w:t>
      </w:r>
      <w:r w:rsidR="00744189">
        <w:rPr>
          <w:rFonts w:ascii="Arial" w:hAnsi="Arial" w:cs="Arial"/>
          <w:b/>
          <w:sz w:val="30"/>
          <w:szCs w:val="32"/>
        </w:rPr>
        <w:t>Thesis Summary</w:t>
      </w:r>
      <w:r w:rsidR="00831F38" w:rsidRPr="00E21119">
        <w:rPr>
          <w:rFonts w:ascii="Arial" w:hAnsi="Arial" w:cs="Arial"/>
          <w:b/>
          <w:sz w:val="30"/>
          <w:szCs w:val="32"/>
        </w:rPr>
        <w:t xml:space="preserve"> and </w:t>
      </w:r>
      <w:r w:rsidR="00744189">
        <w:rPr>
          <w:rFonts w:ascii="Arial" w:hAnsi="Arial" w:cs="Arial"/>
          <w:b/>
          <w:sz w:val="30"/>
          <w:szCs w:val="32"/>
        </w:rPr>
        <w:t>Citation (</w:t>
      </w:r>
      <w:r w:rsidR="00831F38" w:rsidRPr="00E21119">
        <w:rPr>
          <w:rFonts w:ascii="Arial" w:hAnsi="Arial" w:cs="Arial"/>
          <w:b/>
          <w:sz w:val="30"/>
          <w:szCs w:val="32"/>
        </w:rPr>
        <w:t>short sentences</w:t>
      </w:r>
      <w:r w:rsidR="00744189">
        <w:rPr>
          <w:rFonts w:ascii="Arial" w:hAnsi="Arial" w:cs="Arial"/>
          <w:b/>
          <w:sz w:val="30"/>
          <w:szCs w:val="32"/>
        </w:rPr>
        <w:t>)</w:t>
      </w:r>
    </w:p>
    <w:p w14:paraId="7FCAAC2F" w14:textId="77777777" w:rsidR="005B27F2" w:rsidRPr="00E21119" w:rsidRDefault="005B27F2" w:rsidP="005B27F2">
      <w:pPr>
        <w:rPr>
          <w:rFonts w:ascii="Arial" w:hAnsi="Arial" w:cs="Arial"/>
          <w:sz w:val="22"/>
        </w:rPr>
      </w:pPr>
    </w:p>
    <w:tbl>
      <w:tblPr>
        <w:tblStyle w:val="TableGrid"/>
        <w:tblW w:w="9858" w:type="dxa"/>
        <w:tblInd w:w="-252" w:type="dxa"/>
        <w:tblLook w:val="01E0" w:firstRow="1" w:lastRow="1" w:firstColumn="1" w:lastColumn="1" w:noHBand="0" w:noVBand="0"/>
      </w:tblPr>
      <w:tblGrid>
        <w:gridCol w:w="1908"/>
        <w:gridCol w:w="7950"/>
      </w:tblGrid>
      <w:tr w:rsidR="005B27F2" w:rsidRPr="00E21119" w14:paraId="6674F8CA" w14:textId="77777777" w:rsidTr="005457D0">
        <w:tc>
          <w:tcPr>
            <w:tcW w:w="1908" w:type="dxa"/>
            <w:vAlign w:val="center"/>
          </w:tcPr>
          <w:p w14:paraId="1D3C94B1" w14:textId="77777777" w:rsidR="005B27F2" w:rsidRPr="00E21119" w:rsidRDefault="005B27F2" w:rsidP="00831F38">
            <w:pPr>
              <w:pStyle w:val="Heading3"/>
              <w:spacing w:before="60"/>
              <w:rPr>
                <w:sz w:val="22"/>
                <w:szCs w:val="24"/>
              </w:rPr>
            </w:pPr>
            <w:r w:rsidRPr="00E21119">
              <w:rPr>
                <w:sz w:val="22"/>
                <w:szCs w:val="24"/>
              </w:rPr>
              <w:t>Name</w:t>
            </w:r>
          </w:p>
        </w:tc>
        <w:tc>
          <w:tcPr>
            <w:tcW w:w="7950" w:type="dxa"/>
            <w:vAlign w:val="center"/>
          </w:tcPr>
          <w:p w14:paraId="38210977" w14:textId="77777777" w:rsidR="005B27F2" w:rsidRPr="00E21119" w:rsidRDefault="00831F38" w:rsidP="00E21119">
            <w:pPr>
              <w:spacing w:before="60" w:after="60"/>
              <w:rPr>
                <w:rFonts w:ascii="Arial" w:hAnsi="Arial" w:cs="Arial"/>
                <w:sz w:val="22"/>
              </w:rPr>
            </w:pPr>
            <w:r w:rsidRPr="00E21119">
              <w:rPr>
                <w:rFonts w:ascii="Arial" w:hAnsi="Arial" w:cs="Arial"/>
                <w:sz w:val="22"/>
              </w:rPr>
              <w:t>D*** C</w:t>
            </w:r>
            <w:r w:rsidR="00E21119">
              <w:rPr>
                <w:rFonts w:ascii="Arial" w:hAnsi="Arial" w:cs="Arial"/>
                <w:sz w:val="22"/>
              </w:rPr>
              <w:t>***</w:t>
            </w:r>
          </w:p>
        </w:tc>
      </w:tr>
      <w:tr w:rsidR="005B27F2" w:rsidRPr="00E21119" w14:paraId="07C1CCBB" w14:textId="77777777" w:rsidTr="005457D0">
        <w:tc>
          <w:tcPr>
            <w:tcW w:w="1908" w:type="dxa"/>
            <w:vAlign w:val="center"/>
          </w:tcPr>
          <w:p w14:paraId="30794011" w14:textId="77777777" w:rsidR="005B27F2" w:rsidRPr="00E21119" w:rsidRDefault="005B27F2" w:rsidP="00831F38">
            <w:pPr>
              <w:pStyle w:val="Heading3"/>
              <w:spacing w:before="60"/>
              <w:rPr>
                <w:sz w:val="22"/>
                <w:szCs w:val="24"/>
              </w:rPr>
            </w:pPr>
            <w:r w:rsidRPr="00E21119">
              <w:rPr>
                <w:sz w:val="22"/>
                <w:szCs w:val="24"/>
              </w:rPr>
              <w:t xml:space="preserve">Student ID: </w:t>
            </w:r>
          </w:p>
        </w:tc>
        <w:tc>
          <w:tcPr>
            <w:tcW w:w="7950" w:type="dxa"/>
            <w:vAlign w:val="center"/>
          </w:tcPr>
          <w:p w14:paraId="369B881F" w14:textId="77777777" w:rsidR="005B27F2" w:rsidRPr="00E21119" w:rsidRDefault="00542930" w:rsidP="00831F38">
            <w:pPr>
              <w:spacing w:before="60" w:after="60"/>
              <w:rPr>
                <w:rFonts w:ascii="Arial" w:hAnsi="Arial" w:cs="Arial"/>
                <w:sz w:val="22"/>
              </w:rPr>
            </w:pPr>
            <w:r w:rsidRPr="00E21119">
              <w:rPr>
                <w:rFonts w:ascii="Arial" w:hAnsi="Arial" w:cs="Arial"/>
                <w:sz w:val="22"/>
              </w:rPr>
              <w:t>20</w:t>
            </w:r>
            <w:r w:rsidR="005B27F2" w:rsidRPr="00E21119">
              <w:rPr>
                <w:rFonts w:ascii="Arial" w:hAnsi="Arial" w:cs="Arial"/>
                <w:sz w:val="22"/>
              </w:rPr>
              <w:t>****</w:t>
            </w:r>
            <w:r w:rsidRPr="00E21119">
              <w:rPr>
                <w:rFonts w:ascii="Arial" w:hAnsi="Arial" w:cs="Arial"/>
                <w:sz w:val="22"/>
              </w:rPr>
              <w:t>*</w:t>
            </w:r>
          </w:p>
        </w:tc>
      </w:tr>
      <w:tr w:rsidR="005B27F2" w:rsidRPr="00E21119" w14:paraId="2302C7BC" w14:textId="77777777" w:rsidTr="005457D0">
        <w:tc>
          <w:tcPr>
            <w:tcW w:w="1908" w:type="dxa"/>
            <w:vAlign w:val="center"/>
          </w:tcPr>
          <w:p w14:paraId="30D7CFA4" w14:textId="77777777" w:rsidR="005B27F2" w:rsidRPr="00E21119" w:rsidRDefault="005B27F2" w:rsidP="00831F38">
            <w:pPr>
              <w:pStyle w:val="Heading3"/>
              <w:spacing w:before="60"/>
              <w:rPr>
                <w:sz w:val="22"/>
                <w:szCs w:val="24"/>
              </w:rPr>
            </w:pPr>
            <w:r w:rsidRPr="00E21119">
              <w:rPr>
                <w:sz w:val="22"/>
                <w:szCs w:val="24"/>
              </w:rPr>
              <w:t>Thesis Title:</w:t>
            </w:r>
          </w:p>
        </w:tc>
        <w:tc>
          <w:tcPr>
            <w:tcW w:w="7950" w:type="dxa"/>
            <w:vAlign w:val="center"/>
          </w:tcPr>
          <w:p w14:paraId="624598C6" w14:textId="77777777" w:rsidR="005B27F2" w:rsidRPr="00E21119" w:rsidRDefault="00831F38" w:rsidP="00831F38">
            <w:pPr>
              <w:spacing w:before="60" w:after="60"/>
              <w:rPr>
                <w:rFonts w:ascii="Arial" w:hAnsi="Arial" w:cs="Arial"/>
                <w:sz w:val="22"/>
              </w:rPr>
            </w:pPr>
            <w:r w:rsidRPr="00E21119">
              <w:rPr>
                <w:rFonts w:ascii="Arial" w:hAnsi="Arial" w:cs="Arial"/>
                <w:sz w:val="22"/>
              </w:rPr>
              <w:t>Lipopolysaccharide and immune modulation</w:t>
            </w:r>
          </w:p>
        </w:tc>
      </w:tr>
      <w:tr w:rsidR="005B27F2" w:rsidRPr="00E21119" w14:paraId="12A60103" w14:textId="77777777" w:rsidTr="005457D0">
        <w:trPr>
          <w:trHeight w:val="135"/>
        </w:trPr>
        <w:tc>
          <w:tcPr>
            <w:tcW w:w="9858" w:type="dxa"/>
            <w:gridSpan w:val="2"/>
          </w:tcPr>
          <w:p w14:paraId="3CB54F0A" w14:textId="77777777" w:rsidR="005B27F2" w:rsidRPr="00E21119" w:rsidRDefault="00A80783" w:rsidP="00491AF9">
            <w:pPr>
              <w:pStyle w:val="Heading3"/>
              <w:spacing w:before="60"/>
              <w:rPr>
                <w:sz w:val="24"/>
              </w:rPr>
            </w:pPr>
            <w:r>
              <w:rPr>
                <w:sz w:val="24"/>
              </w:rPr>
              <w:t xml:space="preserve">Thesis </w:t>
            </w:r>
            <w:r w:rsidR="00491AF9">
              <w:rPr>
                <w:sz w:val="24"/>
              </w:rPr>
              <w:t>Summary</w:t>
            </w:r>
            <w:r w:rsidRPr="00744189">
              <w:rPr>
                <w:b w:val="0"/>
                <w:sz w:val="24"/>
              </w:rPr>
              <w:t xml:space="preserve"> </w:t>
            </w:r>
            <w:r w:rsidR="005B27F2" w:rsidRPr="00744189">
              <w:rPr>
                <w:b w:val="0"/>
                <w:sz w:val="24"/>
              </w:rPr>
              <w:t xml:space="preserve">(please </w:t>
            </w:r>
            <w:r w:rsidR="008B2694" w:rsidRPr="00744189">
              <w:rPr>
                <w:b w:val="0"/>
                <w:sz w:val="24"/>
              </w:rPr>
              <w:t xml:space="preserve">limit your wording to </w:t>
            </w:r>
            <w:r w:rsidR="005B27F2" w:rsidRPr="00744189">
              <w:rPr>
                <w:b w:val="0"/>
                <w:sz w:val="24"/>
              </w:rPr>
              <w:t>150 words):</w:t>
            </w:r>
          </w:p>
        </w:tc>
      </w:tr>
      <w:tr w:rsidR="005B27F2" w:rsidRPr="00E21119" w14:paraId="4F75EE85" w14:textId="77777777" w:rsidTr="005457D0">
        <w:trPr>
          <w:trHeight w:val="135"/>
        </w:trPr>
        <w:tc>
          <w:tcPr>
            <w:tcW w:w="9858" w:type="dxa"/>
            <w:gridSpan w:val="2"/>
          </w:tcPr>
          <w:p w14:paraId="0581836B" w14:textId="77777777" w:rsidR="005457D0" w:rsidRDefault="005457D0" w:rsidP="00831F38">
            <w:pPr>
              <w:rPr>
                <w:rFonts w:ascii="Arial" w:hAnsi="Arial" w:cs="Arial"/>
                <w:sz w:val="20"/>
                <w:szCs w:val="22"/>
              </w:rPr>
            </w:pPr>
          </w:p>
          <w:p w14:paraId="549B639B" w14:textId="77777777" w:rsidR="00831F38" w:rsidRPr="00E21119" w:rsidRDefault="00831F38" w:rsidP="00831F38">
            <w:pPr>
              <w:rPr>
                <w:rFonts w:ascii="Arial" w:hAnsi="Arial" w:cs="Arial"/>
                <w:sz w:val="20"/>
                <w:szCs w:val="22"/>
              </w:rPr>
            </w:pPr>
            <w:r w:rsidRPr="00E21119">
              <w:rPr>
                <w:rFonts w:ascii="Arial" w:hAnsi="Arial" w:cs="Arial"/>
                <w:sz w:val="20"/>
                <w:szCs w:val="22"/>
              </w:rPr>
              <w:t>Over the past 40 years there has been a substantial increase in the prevalence of allergic and autoimmune diseases.</w:t>
            </w:r>
          </w:p>
          <w:p w14:paraId="684912F0" w14:textId="77777777" w:rsidR="00831F38" w:rsidRPr="00E21119" w:rsidRDefault="00831F38" w:rsidP="00A81E5E">
            <w:pPr>
              <w:tabs>
                <w:tab w:val="left" w:pos="1335"/>
              </w:tabs>
              <w:rPr>
                <w:rFonts w:ascii="Arial" w:hAnsi="Arial" w:cs="Arial"/>
                <w:sz w:val="20"/>
                <w:szCs w:val="22"/>
              </w:rPr>
            </w:pPr>
            <w:r w:rsidRPr="00E21119">
              <w:rPr>
                <w:rFonts w:ascii="Arial" w:hAnsi="Arial" w:cs="Arial"/>
                <w:sz w:val="20"/>
                <w:szCs w:val="22"/>
              </w:rPr>
              <w:t xml:space="preserve">  </w:t>
            </w:r>
            <w:r w:rsidR="00A81E5E" w:rsidRPr="00E21119">
              <w:rPr>
                <w:rFonts w:ascii="Arial" w:hAnsi="Arial" w:cs="Arial"/>
                <w:sz w:val="20"/>
                <w:szCs w:val="22"/>
              </w:rPr>
              <w:tab/>
            </w:r>
          </w:p>
          <w:p w14:paraId="56687507" w14:textId="77777777" w:rsidR="00831F38" w:rsidRPr="00E21119" w:rsidRDefault="00831F38" w:rsidP="00831F38">
            <w:pPr>
              <w:rPr>
                <w:rFonts w:ascii="Arial" w:hAnsi="Arial" w:cs="Arial"/>
                <w:sz w:val="20"/>
                <w:szCs w:val="22"/>
              </w:rPr>
            </w:pPr>
            <w:r w:rsidRPr="00E21119">
              <w:rPr>
                <w:rFonts w:ascii="Arial" w:hAnsi="Arial" w:cs="Arial"/>
                <w:sz w:val="20"/>
                <w:szCs w:val="22"/>
              </w:rPr>
              <w:t xml:space="preserve">Children growing up in developing settings or in farming environments are relatively spared from these diseases.  </w:t>
            </w:r>
          </w:p>
          <w:p w14:paraId="005E6058" w14:textId="77777777" w:rsidR="00831F38" w:rsidRPr="00E21119" w:rsidRDefault="00831F38" w:rsidP="00831F38">
            <w:pPr>
              <w:rPr>
                <w:rFonts w:ascii="Arial" w:hAnsi="Arial" w:cs="Arial"/>
                <w:sz w:val="20"/>
                <w:szCs w:val="22"/>
              </w:rPr>
            </w:pPr>
          </w:p>
          <w:p w14:paraId="3FA2B86E" w14:textId="77777777" w:rsidR="00831F38" w:rsidRPr="00E21119" w:rsidRDefault="00831F38" w:rsidP="00831F38">
            <w:pPr>
              <w:rPr>
                <w:rFonts w:ascii="Arial" w:hAnsi="Arial" w:cs="Arial"/>
                <w:sz w:val="20"/>
                <w:szCs w:val="22"/>
              </w:rPr>
            </w:pPr>
            <w:r w:rsidRPr="00E21119">
              <w:rPr>
                <w:rFonts w:ascii="Arial" w:hAnsi="Arial" w:cs="Arial"/>
                <w:sz w:val="20"/>
                <w:szCs w:val="22"/>
              </w:rPr>
              <w:t xml:space="preserve">This work focussed on the possible role of LPS </w:t>
            </w:r>
            <w:r w:rsidR="00A81E5E" w:rsidRPr="00E21119">
              <w:rPr>
                <w:rFonts w:ascii="Arial" w:hAnsi="Arial" w:cs="Arial"/>
                <w:sz w:val="20"/>
                <w:szCs w:val="22"/>
              </w:rPr>
              <w:t>–</w:t>
            </w:r>
            <w:r w:rsidRPr="00E21119">
              <w:rPr>
                <w:rFonts w:ascii="Arial" w:hAnsi="Arial" w:cs="Arial"/>
                <w:sz w:val="20"/>
                <w:szCs w:val="22"/>
              </w:rPr>
              <w:t xml:space="preserve"> a molecule found on the surface of many bacteria, in explaining this protection at a molecular level. </w:t>
            </w:r>
          </w:p>
          <w:p w14:paraId="608A3119" w14:textId="77777777" w:rsidR="00831F38" w:rsidRPr="00E21119" w:rsidRDefault="00831F38" w:rsidP="00831F38">
            <w:pPr>
              <w:rPr>
                <w:rFonts w:ascii="Arial" w:hAnsi="Arial" w:cs="Arial"/>
                <w:sz w:val="20"/>
                <w:szCs w:val="22"/>
              </w:rPr>
            </w:pPr>
          </w:p>
          <w:p w14:paraId="308A6BD7" w14:textId="11FBF361" w:rsidR="00831F38" w:rsidRPr="00E21119" w:rsidRDefault="00831F38" w:rsidP="00831F38">
            <w:pPr>
              <w:rPr>
                <w:rFonts w:ascii="Arial" w:hAnsi="Arial" w:cs="Arial"/>
                <w:sz w:val="20"/>
                <w:szCs w:val="22"/>
              </w:rPr>
            </w:pPr>
            <w:r w:rsidRPr="00E21119">
              <w:rPr>
                <w:rFonts w:ascii="Arial" w:hAnsi="Arial" w:cs="Arial"/>
                <w:sz w:val="20"/>
                <w:szCs w:val="22"/>
              </w:rPr>
              <w:t xml:space="preserve">Having first shown the cellular distribution of immune receptors for LPS in mouse lung, </w:t>
            </w:r>
            <w:r w:rsidR="005805D8">
              <w:rPr>
                <w:rFonts w:ascii="Arial" w:hAnsi="Arial" w:cs="Arial"/>
                <w:sz w:val="20"/>
                <w:szCs w:val="22"/>
              </w:rPr>
              <w:t xml:space="preserve">Mr </w:t>
            </w:r>
            <w:r w:rsidRPr="00E21119">
              <w:rPr>
                <w:rFonts w:ascii="Arial" w:hAnsi="Arial" w:cs="Arial"/>
                <w:sz w:val="20"/>
                <w:szCs w:val="22"/>
              </w:rPr>
              <w:t>C</w:t>
            </w:r>
            <w:r w:rsidR="008E6690">
              <w:rPr>
                <w:rFonts w:ascii="Arial" w:hAnsi="Arial" w:cs="Arial"/>
                <w:sz w:val="20"/>
                <w:szCs w:val="22"/>
              </w:rPr>
              <w:t>***</w:t>
            </w:r>
            <w:r w:rsidRPr="00E21119">
              <w:rPr>
                <w:rFonts w:ascii="Arial" w:hAnsi="Arial" w:cs="Arial"/>
                <w:sz w:val="20"/>
                <w:szCs w:val="22"/>
              </w:rPr>
              <w:t xml:space="preserve"> demonstrated that cells involved in protection against allergy and autoimmunity were substantially boosted by long term exposure to inhaled LPS and were functionally reduced by antibiotics</w:t>
            </w:r>
            <w:r w:rsidR="008A2F6C">
              <w:rPr>
                <w:rFonts w:ascii="Arial" w:hAnsi="Arial" w:cs="Arial"/>
                <w:sz w:val="20"/>
                <w:szCs w:val="22"/>
              </w:rPr>
              <w:t>,</w:t>
            </w:r>
            <w:r w:rsidRPr="00E21119">
              <w:rPr>
                <w:rFonts w:ascii="Arial" w:hAnsi="Arial" w:cs="Arial"/>
                <w:sz w:val="20"/>
                <w:szCs w:val="22"/>
              </w:rPr>
              <w:t xml:space="preserve"> which cleared the LPS bearing bacteria from the normal gut bacterial populations.</w:t>
            </w:r>
          </w:p>
          <w:p w14:paraId="4957F630" w14:textId="77777777" w:rsidR="00831F38" w:rsidRPr="00E21119" w:rsidRDefault="00831F38" w:rsidP="00831F38">
            <w:pPr>
              <w:rPr>
                <w:rFonts w:ascii="Arial" w:hAnsi="Arial" w:cs="Arial"/>
                <w:sz w:val="20"/>
                <w:szCs w:val="22"/>
              </w:rPr>
            </w:pPr>
          </w:p>
          <w:p w14:paraId="4E8C7C88" w14:textId="77777777" w:rsidR="005B27F2" w:rsidRPr="00E21119" w:rsidRDefault="00831F38" w:rsidP="00831F38">
            <w:pPr>
              <w:rPr>
                <w:rFonts w:ascii="Arial" w:hAnsi="Arial" w:cs="Arial"/>
                <w:sz w:val="20"/>
                <w:szCs w:val="22"/>
              </w:rPr>
            </w:pPr>
            <w:r w:rsidRPr="00E21119">
              <w:rPr>
                <w:rFonts w:ascii="Arial" w:hAnsi="Arial" w:cs="Arial"/>
                <w:sz w:val="20"/>
                <w:szCs w:val="22"/>
              </w:rPr>
              <w:t>This provides strong evidence that LPS is an important molecule in our environment which functions to moderate the mammalian immune system and reduce the risk of allergy and autoimmunity.</w:t>
            </w:r>
          </w:p>
          <w:p w14:paraId="7E925939" w14:textId="77777777" w:rsidR="00C65E9D" w:rsidRPr="00E21119" w:rsidRDefault="00C65E9D" w:rsidP="00831F38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14:paraId="34905992" w14:textId="77777777" w:rsidR="0070556D" w:rsidRDefault="0070556D">
      <w:pPr>
        <w:rPr>
          <w:rFonts w:ascii="Arial" w:hAnsi="Arial" w:cs="Arial"/>
          <w:sz w:val="22"/>
        </w:rPr>
      </w:pPr>
    </w:p>
    <w:p w14:paraId="20C91833" w14:textId="77777777" w:rsidR="005457D0" w:rsidRDefault="005457D0">
      <w:pPr>
        <w:rPr>
          <w:rFonts w:ascii="Arial" w:hAnsi="Arial" w:cs="Arial"/>
          <w:sz w:val="22"/>
        </w:rPr>
      </w:pPr>
    </w:p>
    <w:p w14:paraId="5DB20E0E" w14:textId="77777777" w:rsidR="005457D0" w:rsidRDefault="005457D0">
      <w:pPr>
        <w:rPr>
          <w:rFonts w:ascii="Arial" w:hAnsi="Arial" w:cs="Arial"/>
          <w:sz w:val="22"/>
        </w:rPr>
      </w:pPr>
    </w:p>
    <w:p w14:paraId="12D20B67" w14:textId="77777777" w:rsidR="005457D0" w:rsidRDefault="005457D0">
      <w:pPr>
        <w:rPr>
          <w:rFonts w:ascii="Arial" w:hAnsi="Arial" w:cs="Arial"/>
          <w:sz w:val="22"/>
        </w:rPr>
      </w:pPr>
    </w:p>
    <w:p w14:paraId="1F0C1981" w14:textId="08D5162D" w:rsidR="005457D0" w:rsidRPr="005457D0" w:rsidRDefault="005457D0">
      <w:pPr>
        <w:rPr>
          <w:rFonts w:ascii="Arial" w:hAnsi="Arial" w:cs="Arial"/>
          <w:sz w:val="12"/>
        </w:rPr>
      </w:pPr>
      <w:r>
        <w:rPr>
          <w:rFonts w:ascii="Arial" w:hAnsi="Arial" w:cs="Arial"/>
          <w:sz w:val="12"/>
        </w:rPr>
        <w:t xml:space="preserve">Updated by </w:t>
      </w:r>
      <w:r w:rsidRPr="005457D0">
        <w:rPr>
          <w:rFonts w:ascii="Arial" w:hAnsi="Arial" w:cs="Arial"/>
          <w:sz w:val="12"/>
        </w:rPr>
        <w:t xml:space="preserve">OGR: </w:t>
      </w:r>
      <w:r w:rsidR="000565B5">
        <w:rPr>
          <w:rFonts w:ascii="Arial" w:hAnsi="Arial" w:cs="Arial"/>
          <w:sz w:val="12"/>
        </w:rPr>
        <w:t>Sept 2019</w:t>
      </w:r>
      <w:bookmarkStart w:id="0" w:name="_GoBack"/>
      <w:bookmarkEnd w:id="0"/>
    </w:p>
    <w:sectPr w:rsidR="005457D0" w:rsidRPr="005457D0" w:rsidSect="00A25F3D">
      <w:footerReference w:type="default" r:id="rId9"/>
      <w:headerReference w:type="first" r:id="rId10"/>
      <w:pgSz w:w="11906" w:h="16838"/>
      <w:pgMar w:top="1440" w:right="1077" w:bottom="1440" w:left="1077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A701E8" w14:textId="77777777" w:rsidR="007238C9" w:rsidRDefault="007238C9">
      <w:r>
        <w:separator/>
      </w:r>
    </w:p>
  </w:endnote>
  <w:endnote w:type="continuationSeparator" w:id="0">
    <w:p w14:paraId="33B6EE87" w14:textId="77777777" w:rsidR="007238C9" w:rsidRDefault="007238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6CA85" w14:textId="39984D0A" w:rsidR="00911AC0" w:rsidRPr="007F5E69" w:rsidRDefault="00911AC0">
    <w:pPr>
      <w:pStyle w:val="Footer"/>
      <w:rPr>
        <w:rFonts w:ascii="Arial" w:hAnsi="Arial" w:cs="Arial"/>
        <w:lang w:val="en-US"/>
      </w:rPr>
    </w:pPr>
    <w:r>
      <w:rPr>
        <w:lang w:val="en-US"/>
      </w:rPr>
      <w:tab/>
    </w:r>
    <w:r w:rsidRPr="007F5E69">
      <w:rPr>
        <w:rFonts w:ascii="Arial" w:hAnsi="Arial" w:cs="Arial"/>
        <w:lang w:val="en-US"/>
      </w:rPr>
      <w:t xml:space="preserve">Page </w:t>
    </w:r>
    <w:r w:rsidRPr="007F5E69">
      <w:rPr>
        <w:rStyle w:val="PageNumber"/>
        <w:rFonts w:ascii="Arial" w:hAnsi="Arial" w:cs="Arial"/>
      </w:rPr>
      <w:fldChar w:fldCharType="begin"/>
    </w:r>
    <w:r w:rsidRPr="007F5E69">
      <w:rPr>
        <w:rStyle w:val="PageNumber"/>
        <w:rFonts w:ascii="Arial" w:hAnsi="Arial" w:cs="Arial"/>
      </w:rPr>
      <w:instrText xml:space="preserve"> PAGE </w:instrText>
    </w:r>
    <w:r w:rsidRPr="007F5E69">
      <w:rPr>
        <w:rStyle w:val="PageNumber"/>
        <w:rFonts w:ascii="Arial" w:hAnsi="Arial" w:cs="Arial"/>
      </w:rPr>
      <w:fldChar w:fldCharType="separate"/>
    </w:r>
    <w:r w:rsidR="000565B5">
      <w:rPr>
        <w:rStyle w:val="PageNumber"/>
        <w:rFonts w:ascii="Arial" w:hAnsi="Arial" w:cs="Arial"/>
        <w:noProof/>
      </w:rPr>
      <w:t>2</w:t>
    </w:r>
    <w:r w:rsidRPr="007F5E69">
      <w:rPr>
        <w:rStyle w:val="PageNumber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E0712F" w14:textId="77777777" w:rsidR="007238C9" w:rsidRDefault="007238C9">
      <w:r>
        <w:separator/>
      </w:r>
    </w:p>
  </w:footnote>
  <w:footnote w:type="continuationSeparator" w:id="0">
    <w:p w14:paraId="45D65BF7" w14:textId="77777777" w:rsidR="007238C9" w:rsidRDefault="007238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D5B624" w14:textId="0CE8D4CB" w:rsidR="00A25F3D" w:rsidRDefault="00A25F3D">
    <w:pPr>
      <w:pStyle w:val="Header"/>
    </w:pPr>
    <w:r>
      <w:rPr>
        <w:noProof/>
      </w:rPr>
      <w:drawing>
        <wp:inline distT="0" distB="0" distL="0" distR="0" wp14:anchorId="4FAF4214" wp14:editId="1186E970">
          <wp:extent cx="2790825" cy="1028700"/>
          <wp:effectExtent l="0" t="0" r="9525" b="0"/>
          <wp:docPr id="6" name="Picture 6" descr="FU_H_RGB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U_H_RGB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0825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3822EC" wp14:editId="13A093E6">
              <wp:simplePos x="0" y="0"/>
              <wp:positionH relativeFrom="column">
                <wp:posOffset>3482975</wp:posOffset>
              </wp:positionH>
              <wp:positionV relativeFrom="paragraph">
                <wp:posOffset>-15875</wp:posOffset>
              </wp:positionV>
              <wp:extent cx="2597150" cy="1485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7150" cy="1485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8A0487" w14:textId="77777777" w:rsidR="00A25F3D" w:rsidRPr="00377D68" w:rsidRDefault="00A25F3D" w:rsidP="00A25F3D">
                          <w:pPr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</w:pPr>
                          <w:r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  <w:t>Office of Graduate Research</w:t>
                          </w:r>
                        </w:p>
                        <w:p w14:paraId="71DC8CED" w14:textId="77777777" w:rsidR="00A25F3D" w:rsidRPr="00377D68" w:rsidRDefault="00A25F3D" w:rsidP="00A25F3D">
                          <w:pPr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</w:pPr>
                          <w:r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  <w:t>Room 003 Registry Building</w:t>
                          </w:r>
                        </w:p>
                        <w:p w14:paraId="351750CA" w14:textId="77777777" w:rsidR="00A25F3D" w:rsidRPr="00377D68" w:rsidRDefault="00A25F3D" w:rsidP="00A25F3D">
                          <w:pPr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</w:pPr>
                          <w:r w:rsidRPr="00377D68"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  <w:t>GPO Box 2100, Adelaide 5001 Australia</w:t>
                          </w:r>
                        </w:p>
                        <w:p w14:paraId="5A83366A" w14:textId="77777777" w:rsidR="00A25F3D" w:rsidRPr="00A035AC" w:rsidRDefault="00A25F3D" w:rsidP="00A25F3D">
                          <w:pPr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  <w:lang w:val="fr-FR"/>
                            </w:rPr>
                          </w:pPr>
                          <w:r w:rsidRPr="00A035AC"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  <w:lang w:val="fr-FR"/>
                            </w:rPr>
                            <w:t xml:space="preserve">Email: </w:t>
                          </w:r>
                          <w:r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  <w:lang w:val="fr-FR"/>
                            </w:rPr>
                            <w:t>HDR.exams</w:t>
                          </w:r>
                          <w:r w:rsidRPr="00A035AC"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  <w:lang w:val="fr-FR"/>
                            </w:rPr>
                            <w:t xml:space="preserve">@flinders.edu.au </w:t>
                          </w:r>
                        </w:p>
                        <w:p w14:paraId="76CB62F6" w14:textId="77777777" w:rsidR="00A25F3D" w:rsidRPr="00A035AC" w:rsidRDefault="00A25F3D" w:rsidP="00A25F3D">
                          <w:pPr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  <w:lang w:val="fr-FR"/>
                            </w:rPr>
                          </w:pPr>
                          <w:r w:rsidRPr="00A035AC"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  <w:lang w:val="fr-FR"/>
                            </w:rPr>
                            <w:t xml:space="preserve">Phone: (08) 8201 </w:t>
                          </w:r>
                          <w:r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  <w:lang w:val="fr-FR"/>
                            </w:rPr>
                            <w:t>5961</w:t>
                          </w:r>
                        </w:p>
                        <w:p w14:paraId="73A06B21" w14:textId="4DC0DFB7" w:rsidR="00A25F3D" w:rsidRDefault="00A25F3D" w:rsidP="00A25F3D">
                          <w:pPr>
                            <w:pStyle w:val="LHspaceunderaddress"/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</w:pPr>
                          <w:r w:rsidRPr="00377D68"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  <w:t>Website:</w:t>
                          </w:r>
                          <w:r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  <w:t xml:space="preserve"> </w:t>
                          </w:r>
                          <w:hyperlink r:id="rId2" w:history="1">
                            <w:r w:rsidR="00F70AD9" w:rsidRPr="009C7DEC">
                              <w:rPr>
                                <w:rStyle w:val="Hyperlink"/>
                                <w:rFonts w:ascii="Arial Unicode MS" w:eastAsia="Arial Unicode MS" w:hAnsi="Arial Unicode MS" w:cs="Arial Unicode MS"/>
                                <w:i/>
                                <w:sz w:val="14"/>
                                <w:szCs w:val="16"/>
                              </w:rPr>
                              <w:t>www.flinders.edu.au/graduate-research/</w:t>
                            </w:r>
                          </w:hyperlink>
                          <w:r w:rsidR="00F70AD9"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  <w:t xml:space="preserve"> </w:t>
                          </w:r>
                        </w:p>
                        <w:p w14:paraId="6C3AC340" w14:textId="77777777" w:rsidR="00A25F3D" w:rsidRDefault="00A25F3D" w:rsidP="00A25F3D">
                          <w:pPr>
                            <w:pStyle w:val="LHspaceunderaddress"/>
                            <w:rPr>
                              <w:rFonts w:ascii="Arial Unicode MS" w:eastAsia="Arial Unicode MS" w:hAnsi="Arial Unicode MS" w:cs="Arial Unicode MS"/>
                              <w:i/>
                              <w:sz w:val="14"/>
                              <w:szCs w:val="16"/>
                            </w:rPr>
                          </w:pPr>
                        </w:p>
                        <w:p w14:paraId="25616E9B" w14:textId="77777777" w:rsidR="00A25F3D" w:rsidRPr="00377D68" w:rsidRDefault="00A25F3D" w:rsidP="00A25F3D">
                          <w:pPr>
                            <w:pStyle w:val="LHspaceunderaddress"/>
                            <w:rPr>
                              <w:rFonts w:ascii="Arial" w:hAnsi="Arial" w:cs="Arial"/>
                            </w:rPr>
                          </w:pPr>
                        </w:p>
                        <w:p w14:paraId="25DCE9A1" w14:textId="77777777" w:rsidR="00A25F3D" w:rsidRPr="00377D68" w:rsidRDefault="00A25F3D" w:rsidP="00A25F3D">
                          <w:pPr>
                            <w:pStyle w:val="LHspaceunderaddress"/>
                            <w:rPr>
                              <w:rFonts w:ascii="Arial" w:hAnsi="Arial" w:cs="Arial"/>
                            </w:rPr>
                          </w:pPr>
                        </w:p>
                        <w:p w14:paraId="26FB9D9B" w14:textId="77777777" w:rsidR="00A25F3D" w:rsidRPr="00377D68" w:rsidRDefault="00A25F3D" w:rsidP="00A25F3D">
                          <w:pPr>
                            <w:pStyle w:val="LHPhoneNos"/>
                            <w:tabs>
                              <w:tab w:val="clear" w:pos="900"/>
                              <w:tab w:val="left" w:pos="851"/>
                            </w:tabs>
                            <w:rPr>
                              <w:rFonts w:ascii="Arial" w:hAnsi="Arial" w:cs="Arial"/>
                            </w:rPr>
                          </w:pPr>
                          <w:r w:rsidRPr="00377D68">
                            <w:rPr>
                              <w:rFonts w:ascii="Arial" w:hAnsi="Arial" w:cs="Arial"/>
                            </w:rPr>
                            <w:t>Telephone:</w:t>
                          </w:r>
                          <w:r w:rsidRPr="00377D68">
                            <w:rPr>
                              <w:rFonts w:ascii="Arial" w:hAnsi="Arial" w:cs="Arial"/>
                            </w:rPr>
                            <w:tab/>
                            <w:t>(+61 8)</w:t>
                          </w:r>
                          <w:r w:rsidRPr="00377D68">
                            <w:rPr>
                              <w:rFonts w:ascii="Arial" w:hAnsi="Arial" w:cs="Arial"/>
                            </w:rPr>
                            <w:tab/>
                            <w:t>8201 5676</w:t>
                          </w:r>
                        </w:p>
                        <w:p w14:paraId="1DDA0E2A" w14:textId="77777777" w:rsidR="00A25F3D" w:rsidRPr="00377D68" w:rsidRDefault="00A25F3D" w:rsidP="00A25F3D">
                          <w:pPr>
                            <w:pStyle w:val="LHPhoneNos"/>
                            <w:tabs>
                              <w:tab w:val="clear" w:pos="900"/>
                              <w:tab w:val="left" w:pos="851"/>
                            </w:tabs>
                            <w:rPr>
                              <w:rFonts w:ascii="Arial" w:hAnsi="Arial" w:cs="Arial"/>
                            </w:rPr>
                          </w:pPr>
                          <w:r w:rsidRPr="00377D68">
                            <w:rPr>
                              <w:rFonts w:ascii="Arial" w:hAnsi="Arial" w:cs="Arial"/>
                            </w:rPr>
                            <w:t>Fax:</w:t>
                          </w:r>
                          <w:r w:rsidRPr="00377D68">
                            <w:rPr>
                              <w:rFonts w:ascii="Arial" w:hAnsi="Arial" w:cs="Arial"/>
                            </w:rPr>
                            <w:tab/>
                            <w:t>(+61 8)</w:t>
                          </w:r>
                          <w:r w:rsidRPr="00377D68">
                            <w:rPr>
                              <w:rFonts w:ascii="Arial" w:hAnsi="Arial" w:cs="Arial"/>
                            </w:rPr>
                            <w:tab/>
                            <w:t>8201 3399</w:t>
                          </w:r>
                        </w:p>
                        <w:p w14:paraId="515E2657" w14:textId="77777777" w:rsidR="00A25F3D" w:rsidRPr="00377D68" w:rsidRDefault="00A25F3D" w:rsidP="00A25F3D">
                          <w:pPr>
                            <w:rPr>
                              <w:rFonts w:ascii="Arial" w:hAnsi="Arial" w:cs="Arial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type w14:anchorId="5B3822EC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74.25pt;margin-top:-1.25pt;width:204.5pt;height:11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" filled="f" stroked="f" strokeweight="0">
              <v:textbox>
                <w:txbxContent>
                  <w:p w14:paraId="488A0487" w14:textId="77777777" w:rsidR="00A25F3D" w:rsidRPr="00377D68" w:rsidRDefault="00A25F3D" w:rsidP="00A25F3D">
                    <w:pPr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</w:pPr>
                    <w:r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  <w:t>Office of Graduate Research</w:t>
                    </w:r>
                  </w:p>
                  <w:p w14:paraId="71DC8CED" w14:textId="77777777" w:rsidR="00A25F3D" w:rsidRPr="00377D68" w:rsidRDefault="00A25F3D" w:rsidP="00A25F3D">
                    <w:pPr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</w:pPr>
                    <w:r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  <w:t>Room 003 Registry Building</w:t>
                    </w:r>
                  </w:p>
                  <w:p w14:paraId="351750CA" w14:textId="77777777" w:rsidR="00A25F3D" w:rsidRPr="00377D68" w:rsidRDefault="00A25F3D" w:rsidP="00A25F3D">
                    <w:pPr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</w:pPr>
                    <w:r w:rsidRPr="00377D68"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  <w:t xml:space="preserve">GPO </w:t>
                    </w:r>
                    <w:smartTag w:uri="urn:schemas-microsoft-com:office:smarttags" w:element="address">
                      <w:smartTag w:uri="urn:schemas-microsoft-com:office:smarttags" w:element="Street">
                        <w:r w:rsidRPr="00377D68">
                          <w:rPr>
                            <w:rFonts w:ascii="Arial Unicode MS" w:eastAsia="Arial Unicode MS" w:hAnsi="Arial Unicode MS" w:cs="Arial Unicode MS"/>
                            <w:i/>
                            <w:sz w:val="14"/>
                            <w:szCs w:val="16"/>
                          </w:rPr>
                          <w:t>Box 2100</w:t>
                        </w:r>
                      </w:smartTag>
                      <w:r w:rsidRPr="00377D68">
                        <w:rPr>
                          <w:rFonts w:ascii="Arial Unicode MS" w:eastAsia="Arial Unicode MS" w:hAnsi="Arial Unicode MS" w:cs="Arial Unicode MS"/>
                          <w:i/>
                          <w:sz w:val="14"/>
                          <w:szCs w:val="16"/>
                        </w:rPr>
                        <w:t xml:space="preserve">, </w:t>
                      </w:r>
                      <w:smartTag w:uri="urn:schemas-microsoft-com:office:smarttags" w:element="City">
                        <w:r w:rsidRPr="00377D68">
                          <w:rPr>
                            <w:rFonts w:ascii="Arial Unicode MS" w:eastAsia="Arial Unicode MS" w:hAnsi="Arial Unicode MS" w:cs="Arial Unicode MS"/>
                            <w:i/>
                            <w:sz w:val="14"/>
                            <w:szCs w:val="16"/>
                          </w:rPr>
                          <w:t>Adelaide</w:t>
                        </w:r>
                      </w:smartTag>
                    </w:smartTag>
                    <w:r w:rsidRPr="00377D68"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  <w:t xml:space="preserve"> 5001 </w:t>
                    </w:r>
                    <w:smartTag w:uri="urn:schemas-microsoft-com:office:smarttags" w:element="PlaceType">
                      <w:smartTag w:uri="urn:schemas-microsoft-com:office:smarttags" w:element="country-region">
                        <w:r w:rsidRPr="00377D68">
                          <w:rPr>
                            <w:rFonts w:ascii="Arial Unicode MS" w:eastAsia="Arial Unicode MS" w:hAnsi="Arial Unicode MS" w:cs="Arial Unicode MS"/>
                            <w:i/>
                            <w:sz w:val="14"/>
                            <w:szCs w:val="16"/>
                          </w:rPr>
                          <w:t>Australia</w:t>
                        </w:r>
                      </w:smartTag>
                    </w:smartTag>
                  </w:p>
                  <w:p w14:paraId="5A83366A" w14:textId="77777777" w:rsidR="00A25F3D" w:rsidRPr="00A035AC" w:rsidRDefault="00A25F3D" w:rsidP="00A25F3D">
                    <w:pPr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  <w:lang w:val="fr-FR"/>
                      </w:rPr>
                    </w:pPr>
                    <w:r w:rsidRPr="00A035AC"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  <w:lang w:val="fr-FR"/>
                      </w:rPr>
                      <w:t xml:space="preserve">Email: </w:t>
                    </w:r>
                    <w:r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  <w:lang w:val="fr-FR"/>
                      </w:rPr>
                      <w:t>HDR.exams</w:t>
                    </w:r>
                    <w:r w:rsidRPr="00A035AC"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  <w:lang w:val="fr-FR"/>
                      </w:rPr>
                      <w:t xml:space="preserve">@flinders.edu.au </w:t>
                    </w:r>
                  </w:p>
                  <w:p w14:paraId="76CB62F6" w14:textId="77777777" w:rsidR="00A25F3D" w:rsidRPr="00A035AC" w:rsidRDefault="00A25F3D" w:rsidP="00A25F3D">
                    <w:pPr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  <w:lang w:val="fr-FR"/>
                      </w:rPr>
                    </w:pPr>
                    <w:r w:rsidRPr="00A035AC"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  <w:lang w:val="fr-FR"/>
                      </w:rPr>
                      <w:t xml:space="preserve">Phone: (08) 8201 </w:t>
                    </w:r>
                    <w:r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  <w:lang w:val="fr-FR"/>
                      </w:rPr>
                      <w:t>5961</w:t>
                    </w:r>
                  </w:p>
                  <w:p w14:paraId="73A06B21" w14:textId="4DC0DFB7" w:rsidR="00A25F3D" w:rsidRDefault="00A25F3D" w:rsidP="00A25F3D">
                    <w:pPr>
                      <w:pStyle w:val="LHspaceunderaddress"/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</w:pPr>
                    <w:r w:rsidRPr="00377D68"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  <w:t>Website:</w:t>
                    </w:r>
                    <w:r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  <w:t xml:space="preserve"> </w:t>
                    </w:r>
                    <w:hyperlink r:id="rId3" w:history="1">
                      <w:r w:rsidR="00F70AD9" w:rsidRPr="009C7DEC">
                        <w:rPr>
                          <w:rStyle w:val="Hyperlink"/>
                          <w:rFonts w:ascii="Arial Unicode MS" w:eastAsia="Arial Unicode MS" w:hAnsi="Arial Unicode MS" w:cs="Arial Unicode MS"/>
                          <w:i/>
                          <w:sz w:val="14"/>
                          <w:szCs w:val="16"/>
                        </w:rPr>
                        <w:t>www.flinders.edu.au/graduate-research/</w:t>
                      </w:r>
                    </w:hyperlink>
                    <w:r w:rsidR="00F70AD9"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  <w:t xml:space="preserve"> </w:t>
                    </w:r>
                  </w:p>
                  <w:p w14:paraId="6C3AC340" w14:textId="77777777" w:rsidR="00A25F3D" w:rsidRDefault="00A25F3D" w:rsidP="00A25F3D">
                    <w:pPr>
                      <w:pStyle w:val="LHspaceunderaddress"/>
                      <w:rPr>
                        <w:rFonts w:ascii="Arial Unicode MS" w:eastAsia="Arial Unicode MS" w:hAnsi="Arial Unicode MS" w:cs="Arial Unicode MS"/>
                        <w:i/>
                        <w:sz w:val="14"/>
                        <w:szCs w:val="16"/>
                      </w:rPr>
                    </w:pPr>
                  </w:p>
                  <w:p w14:paraId="25616E9B" w14:textId="77777777" w:rsidR="00A25F3D" w:rsidRPr="00377D68" w:rsidRDefault="00A25F3D" w:rsidP="00A25F3D">
                    <w:pPr>
                      <w:pStyle w:val="LHspaceunderaddress"/>
                      <w:rPr>
                        <w:rFonts w:ascii="Arial" w:hAnsi="Arial" w:cs="Arial"/>
                      </w:rPr>
                    </w:pPr>
                  </w:p>
                  <w:p w14:paraId="25DCE9A1" w14:textId="77777777" w:rsidR="00A25F3D" w:rsidRPr="00377D68" w:rsidRDefault="00A25F3D" w:rsidP="00A25F3D">
                    <w:pPr>
                      <w:pStyle w:val="LHspaceunderaddress"/>
                      <w:rPr>
                        <w:rFonts w:ascii="Arial" w:hAnsi="Arial" w:cs="Arial"/>
                      </w:rPr>
                    </w:pPr>
                  </w:p>
                  <w:p w14:paraId="26FB9D9B" w14:textId="77777777" w:rsidR="00A25F3D" w:rsidRPr="00377D68" w:rsidRDefault="00A25F3D" w:rsidP="00A25F3D">
                    <w:pPr>
                      <w:pStyle w:val="LHPhoneNos"/>
                      <w:tabs>
                        <w:tab w:val="clear" w:pos="900"/>
                        <w:tab w:val="left" w:pos="851"/>
                      </w:tabs>
                      <w:rPr>
                        <w:rFonts w:ascii="Arial" w:hAnsi="Arial" w:cs="Arial"/>
                      </w:rPr>
                    </w:pPr>
                    <w:r w:rsidRPr="00377D68">
                      <w:rPr>
                        <w:rFonts w:ascii="Arial" w:hAnsi="Arial" w:cs="Arial"/>
                      </w:rPr>
                      <w:t>Telephone:</w:t>
                    </w:r>
                    <w:r w:rsidRPr="00377D68">
                      <w:rPr>
                        <w:rFonts w:ascii="Arial" w:hAnsi="Arial" w:cs="Arial"/>
                      </w:rPr>
                      <w:tab/>
                      <w:t>(+61 8)</w:t>
                    </w:r>
                    <w:r w:rsidRPr="00377D68">
                      <w:rPr>
                        <w:rFonts w:ascii="Arial" w:hAnsi="Arial" w:cs="Arial"/>
                      </w:rPr>
                      <w:tab/>
                      <w:t>8201 5676</w:t>
                    </w:r>
                  </w:p>
                  <w:p w14:paraId="1DDA0E2A" w14:textId="77777777" w:rsidR="00A25F3D" w:rsidRPr="00377D68" w:rsidRDefault="00A25F3D" w:rsidP="00A25F3D">
                    <w:pPr>
                      <w:pStyle w:val="LHPhoneNos"/>
                      <w:tabs>
                        <w:tab w:val="clear" w:pos="900"/>
                        <w:tab w:val="left" w:pos="851"/>
                      </w:tabs>
                      <w:rPr>
                        <w:rFonts w:ascii="Arial" w:hAnsi="Arial" w:cs="Arial"/>
                      </w:rPr>
                    </w:pPr>
                    <w:r w:rsidRPr="00377D68">
                      <w:rPr>
                        <w:rFonts w:ascii="Arial" w:hAnsi="Arial" w:cs="Arial"/>
                      </w:rPr>
                      <w:t>Fax:</w:t>
                    </w:r>
                    <w:r w:rsidRPr="00377D68">
                      <w:rPr>
                        <w:rFonts w:ascii="Arial" w:hAnsi="Arial" w:cs="Arial"/>
                      </w:rPr>
                      <w:tab/>
                      <w:t>(+61 8)</w:t>
                    </w:r>
                    <w:r w:rsidRPr="00377D68">
                      <w:rPr>
                        <w:rFonts w:ascii="Arial" w:hAnsi="Arial" w:cs="Arial"/>
                      </w:rPr>
                      <w:tab/>
                      <w:t>8201 3399</w:t>
                    </w:r>
                  </w:p>
                  <w:p w14:paraId="515E2657" w14:textId="77777777" w:rsidR="00A25F3D" w:rsidRPr="00377D68" w:rsidRDefault="00A25F3D" w:rsidP="00A25F3D">
                    <w:pPr>
                      <w:rPr>
                        <w:rFonts w:ascii="Arial" w:hAnsi="Arial" w:cs="Arial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FB61DF0" w14:textId="77777777" w:rsidR="00A25F3D" w:rsidRDefault="00A25F3D">
    <w:pPr>
      <w:pStyle w:val="Header"/>
    </w:pPr>
  </w:p>
  <w:p w14:paraId="26DF8503" w14:textId="77777777" w:rsidR="00A25F3D" w:rsidRDefault="00A25F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NDIzMDY3sDQxNDBW0lEKTi0uzszPAykwrAUA6UGBviwAAAA="/>
  </w:docVars>
  <w:rsids>
    <w:rsidRoot w:val="007F5E69"/>
    <w:rsid w:val="0001117C"/>
    <w:rsid w:val="0005358A"/>
    <w:rsid w:val="000565B5"/>
    <w:rsid w:val="000B2AA9"/>
    <w:rsid w:val="0014342B"/>
    <w:rsid w:val="001A49B9"/>
    <w:rsid w:val="00202D92"/>
    <w:rsid w:val="00237AE3"/>
    <w:rsid w:val="00257377"/>
    <w:rsid w:val="00265E51"/>
    <w:rsid w:val="002848DE"/>
    <w:rsid w:val="002A70C4"/>
    <w:rsid w:val="002F70AE"/>
    <w:rsid w:val="003143CB"/>
    <w:rsid w:val="00315E94"/>
    <w:rsid w:val="0031691F"/>
    <w:rsid w:val="00320C25"/>
    <w:rsid w:val="00324FF5"/>
    <w:rsid w:val="00354086"/>
    <w:rsid w:val="003C03E2"/>
    <w:rsid w:val="0040144D"/>
    <w:rsid w:val="0041702C"/>
    <w:rsid w:val="0043368E"/>
    <w:rsid w:val="00440709"/>
    <w:rsid w:val="00455317"/>
    <w:rsid w:val="00483B23"/>
    <w:rsid w:val="00491AF9"/>
    <w:rsid w:val="004B5A8C"/>
    <w:rsid w:val="004E579D"/>
    <w:rsid w:val="004E75D5"/>
    <w:rsid w:val="004F408B"/>
    <w:rsid w:val="005169F4"/>
    <w:rsid w:val="0054058B"/>
    <w:rsid w:val="00542930"/>
    <w:rsid w:val="005457D0"/>
    <w:rsid w:val="005805D8"/>
    <w:rsid w:val="005A01A0"/>
    <w:rsid w:val="005B27F2"/>
    <w:rsid w:val="005E4410"/>
    <w:rsid w:val="00604334"/>
    <w:rsid w:val="00610C11"/>
    <w:rsid w:val="00624151"/>
    <w:rsid w:val="0064757D"/>
    <w:rsid w:val="006737DC"/>
    <w:rsid w:val="00676BA2"/>
    <w:rsid w:val="0069778B"/>
    <w:rsid w:val="006E1EF5"/>
    <w:rsid w:val="006E46C7"/>
    <w:rsid w:val="0070556D"/>
    <w:rsid w:val="007238C9"/>
    <w:rsid w:val="0073546B"/>
    <w:rsid w:val="00744189"/>
    <w:rsid w:val="0078245B"/>
    <w:rsid w:val="00784828"/>
    <w:rsid w:val="00784999"/>
    <w:rsid w:val="00787659"/>
    <w:rsid w:val="007A2869"/>
    <w:rsid w:val="007A3D50"/>
    <w:rsid w:val="007F3CD9"/>
    <w:rsid w:val="007F5E69"/>
    <w:rsid w:val="008003E6"/>
    <w:rsid w:val="00811237"/>
    <w:rsid w:val="00811C0C"/>
    <w:rsid w:val="008152CF"/>
    <w:rsid w:val="00831F38"/>
    <w:rsid w:val="008361F3"/>
    <w:rsid w:val="00842881"/>
    <w:rsid w:val="00866173"/>
    <w:rsid w:val="008879BB"/>
    <w:rsid w:val="008A2F6C"/>
    <w:rsid w:val="008B2694"/>
    <w:rsid w:val="008B42A4"/>
    <w:rsid w:val="008E6690"/>
    <w:rsid w:val="00903A28"/>
    <w:rsid w:val="00911AC0"/>
    <w:rsid w:val="00991C06"/>
    <w:rsid w:val="009C1ED8"/>
    <w:rsid w:val="009F01AE"/>
    <w:rsid w:val="009F1F98"/>
    <w:rsid w:val="00A02DC7"/>
    <w:rsid w:val="00A02F8A"/>
    <w:rsid w:val="00A25F3D"/>
    <w:rsid w:val="00A32521"/>
    <w:rsid w:val="00A377ED"/>
    <w:rsid w:val="00A80783"/>
    <w:rsid w:val="00A81E5E"/>
    <w:rsid w:val="00A97377"/>
    <w:rsid w:val="00AC3BD5"/>
    <w:rsid w:val="00AF0CBD"/>
    <w:rsid w:val="00AF3046"/>
    <w:rsid w:val="00AF5EBF"/>
    <w:rsid w:val="00AF682C"/>
    <w:rsid w:val="00B16955"/>
    <w:rsid w:val="00B43B12"/>
    <w:rsid w:val="00B45C57"/>
    <w:rsid w:val="00BE21FE"/>
    <w:rsid w:val="00BE5D01"/>
    <w:rsid w:val="00C65E9D"/>
    <w:rsid w:val="00C66C04"/>
    <w:rsid w:val="00D146E2"/>
    <w:rsid w:val="00D220BD"/>
    <w:rsid w:val="00D55EC7"/>
    <w:rsid w:val="00D77D78"/>
    <w:rsid w:val="00DA3773"/>
    <w:rsid w:val="00DC58C5"/>
    <w:rsid w:val="00DD0993"/>
    <w:rsid w:val="00E21119"/>
    <w:rsid w:val="00E33A3C"/>
    <w:rsid w:val="00E55EEE"/>
    <w:rsid w:val="00E6784C"/>
    <w:rsid w:val="00E7046A"/>
    <w:rsid w:val="00E74211"/>
    <w:rsid w:val="00EA1BEB"/>
    <w:rsid w:val="00EC552C"/>
    <w:rsid w:val="00ED09D3"/>
    <w:rsid w:val="00EE76B0"/>
    <w:rsid w:val="00F2526D"/>
    <w:rsid w:val="00F25E2F"/>
    <w:rsid w:val="00F70AD9"/>
    <w:rsid w:val="00F82C4B"/>
    <w:rsid w:val="00F94549"/>
    <w:rsid w:val="00FA1E24"/>
    <w:rsid w:val="00FC6DFB"/>
    <w:rsid w:val="00FE5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FDEDF48"/>
  <w15:docId w15:val="{9C242C83-9987-4119-92FA-EC5EBBE9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E69"/>
    <w:rPr>
      <w:sz w:val="24"/>
      <w:szCs w:val="24"/>
    </w:rPr>
  </w:style>
  <w:style w:type="paragraph" w:styleId="Heading3">
    <w:name w:val="heading 3"/>
    <w:basedOn w:val="Normal"/>
    <w:next w:val="Normal"/>
    <w:qFormat/>
    <w:rsid w:val="007F5E6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F5E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7F5E6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F5E6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F5E6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F5E69"/>
  </w:style>
  <w:style w:type="paragraph" w:styleId="BalloonText">
    <w:name w:val="Balloon Text"/>
    <w:basedOn w:val="Normal"/>
    <w:link w:val="BalloonTextChar"/>
    <w:rsid w:val="00A81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81E5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E211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E211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1119"/>
  </w:style>
  <w:style w:type="paragraph" w:styleId="CommentSubject">
    <w:name w:val="annotation subject"/>
    <w:basedOn w:val="CommentText"/>
    <w:next w:val="CommentText"/>
    <w:link w:val="CommentSubjectChar"/>
    <w:rsid w:val="00E211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21119"/>
    <w:rPr>
      <w:b/>
      <w:bCs/>
    </w:rPr>
  </w:style>
  <w:style w:type="character" w:styleId="FollowedHyperlink">
    <w:name w:val="FollowedHyperlink"/>
    <w:basedOn w:val="DefaultParagraphFont"/>
    <w:rsid w:val="0054058B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69778B"/>
    <w:rPr>
      <w:sz w:val="24"/>
      <w:szCs w:val="24"/>
    </w:rPr>
  </w:style>
  <w:style w:type="paragraph" w:customStyle="1" w:styleId="LHPhoneNos">
    <w:name w:val="L/H Phone Nos"/>
    <w:basedOn w:val="Normal"/>
    <w:rsid w:val="0069778B"/>
    <w:pPr>
      <w:framePr w:w="3817" w:h="1777" w:hSpace="180" w:wrap="auto" w:vAnchor="text" w:hAnchor="page" w:x="7357" w:y="-384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hd w:val="solid" w:color="FFFFFF" w:fill="FFFFFF"/>
      <w:tabs>
        <w:tab w:val="left" w:pos="900"/>
        <w:tab w:val="left" w:pos="1530"/>
      </w:tabs>
      <w:spacing w:line="232" w:lineRule="exact"/>
    </w:pPr>
    <w:rPr>
      <w:rFonts w:ascii="Times" w:hAnsi="Times"/>
      <w:sz w:val="18"/>
      <w:szCs w:val="20"/>
      <w:lang w:val="en-US"/>
    </w:rPr>
  </w:style>
  <w:style w:type="paragraph" w:customStyle="1" w:styleId="LHspaceunderaddress">
    <w:name w:val="L/H space under address"/>
    <w:basedOn w:val="Normal"/>
    <w:rsid w:val="0069778B"/>
    <w:pPr>
      <w:framePr w:w="3817" w:h="1777" w:hSpace="180" w:wrap="auto" w:vAnchor="text" w:hAnchor="page" w:x="7357" w:y="-384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hd w:val="solid" w:color="FFFFFF" w:fill="FFFFFF"/>
      <w:tabs>
        <w:tab w:val="left" w:pos="851"/>
      </w:tabs>
      <w:spacing w:line="232" w:lineRule="exact"/>
    </w:pPr>
    <w:rPr>
      <w:rFonts w:ascii="Times" w:hAnsi="Times"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linders.edu.au/enrolling/student-records/ahegs.cf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dr.exams@flinders.edu.a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linders.edu.au/graduate-research/" TargetMode="External"/><Relationship Id="rId2" Type="http://schemas.openxmlformats.org/officeDocument/2006/relationships/hyperlink" Target="http://www.flinders.edu.au/graduate-research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5EE9F1-5FDD-49EA-AA25-4834FAB42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984</Characters>
  <Application>Microsoft Office Word</Application>
  <DocSecurity>0</DocSecurity>
  <Lines>8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ion December 2010</vt:lpstr>
    </vt:vector>
  </TitlesOfParts>
  <Company>Flinders University</Company>
  <LinksUpToDate>false</LinksUpToDate>
  <CharactersWithSpaces>2261</CharactersWithSpaces>
  <SharedDoc>false</SharedDoc>
  <HLinks>
    <vt:vector size="24" baseType="variant">
      <vt:variant>
        <vt:i4>8126539</vt:i4>
      </vt:variant>
      <vt:variant>
        <vt:i4>9</vt:i4>
      </vt:variant>
      <vt:variant>
        <vt:i4>0</vt:i4>
      </vt:variant>
      <vt:variant>
        <vt:i4>5</vt:i4>
      </vt:variant>
      <vt:variant>
        <vt:lpwstr>mailto:sbs.rhd@flinders.edu.au</vt:lpwstr>
      </vt:variant>
      <vt:variant>
        <vt:lpwstr/>
      </vt:variant>
      <vt:variant>
        <vt:i4>2228250</vt:i4>
      </vt:variant>
      <vt:variant>
        <vt:i4>6</vt:i4>
      </vt:variant>
      <vt:variant>
        <vt:i4>0</vt:i4>
      </vt:variant>
      <vt:variant>
        <vt:i4>5</vt:i4>
      </vt:variant>
      <vt:variant>
        <vt:lpwstr>mailto:samantha.hammer@flinders.edu.au</vt:lpwstr>
      </vt:variant>
      <vt:variant>
        <vt:lpwstr/>
      </vt:variant>
      <vt:variant>
        <vt:i4>7995471</vt:i4>
      </vt:variant>
      <vt:variant>
        <vt:i4>3</vt:i4>
      </vt:variant>
      <vt:variant>
        <vt:i4>0</vt:i4>
      </vt:variant>
      <vt:variant>
        <vt:i4>5</vt:i4>
      </vt:variant>
      <vt:variant>
        <vt:lpwstr>mailto:patricia.berry@flinders.edu.au</vt:lpwstr>
      </vt:variant>
      <vt:variant>
        <vt:lpwstr/>
      </vt:variant>
      <vt:variant>
        <vt:i4>5963872</vt:i4>
      </vt:variant>
      <vt:variant>
        <vt:i4>0</vt:i4>
      </vt:variant>
      <vt:variant>
        <vt:i4>0</vt:i4>
      </vt:variant>
      <vt:variant>
        <vt:i4>5</vt:i4>
      </vt:variant>
      <vt:variant>
        <vt:lpwstr>mailto:karen.jacobs@flinders.edu.a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ion December 2010</dc:title>
  <dc:creator>hill0305</dc:creator>
  <cp:lastModifiedBy>Layla Plummer</cp:lastModifiedBy>
  <cp:revision>2</cp:revision>
  <cp:lastPrinted>2017-03-28T01:10:00Z</cp:lastPrinted>
  <dcterms:created xsi:type="dcterms:W3CDTF">2019-09-25T06:21:00Z</dcterms:created>
  <dcterms:modified xsi:type="dcterms:W3CDTF">2019-09-25T06:21:00Z</dcterms:modified>
</cp:coreProperties>
</file>